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A2E7B" w14:textId="77777777" w:rsidR="00D961DC" w:rsidRPr="003A6710" w:rsidRDefault="00D961DC" w:rsidP="00574D24">
      <w:pPr>
        <w:rPr>
          <w:b/>
          <w:bCs/>
        </w:rPr>
      </w:pPr>
      <w:r w:rsidRPr="003A6710">
        <w:rPr>
          <w:b/>
          <w:bCs/>
        </w:rPr>
        <w:t>Communicating with the Health Care Team Scenario</w:t>
      </w:r>
    </w:p>
    <w:p w14:paraId="2545D444" w14:textId="26015311" w:rsidR="00D961DC" w:rsidRPr="00574D24" w:rsidRDefault="00353F2A" w:rsidP="00574D24">
      <w:r w:rsidRPr="00574D24">
        <w:t>T</w:t>
      </w:r>
      <w:r w:rsidR="00574D24">
        <w:t>revor</w:t>
      </w:r>
      <w:r w:rsidR="00D961DC" w:rsidRPr="00574D24">
        <w:t xml:space="preserve"> is a Health Care Assistant student. He is completing his first week of clinical rotation in a long-term care facility under the supervision of instructor Sylvia </w:t>
      </w:r>
      <w:r w:rsidR="00C623B3" w:rsidRPr="00574D24">
        <w:t>Martin</w:t>
      </w:r>
      <w:r w:rsidR="00D961DC" w:rsidRPr="00574D24">
        <w:t xml:space="preserve">. </w:t>
      </w:r>
    </w:p>
    <w:p w14:paraId="02ECF54C" w14:textId="21B4FF4A" w:rsidR="00D961DC" w:rsidRPr="00574D24" w:rsidRDefault="00D961DC" w:rsidP="00574D24">
      <w:r w:rsidRPr="00574D24">
        <w:t xml:space="preserve">Today, </w:t>
      </w:r>
      <w:r w:rsidR="00353F2A" w:rsidRPr="00574D24">
        <w:t>T</w:t>
      </w:r>
      <w:r w:rsidR="00574D24">
        <w:t>revor</w:t>
      </w:r>
      <w:r w:rsidRPr="00574D24">
        <w:t xml:space="preserve"> will be caring for </w:t>
      </w:r>
      <w:r w:rsidR="00353F2A" w:rsidRPr="00574D24">
        <w:t>M</w:t>
      </w:r>
      <w:r w:rsidR="00574D24">
        <w:t>rs</w:t>
      </w:r>
      <w:r w:rsidR="00353F2A" w:rsidRPr="00574D24">
        <w:t xml:space="preserve">. </w:t>
      </w:r>
      <w:r w:rsidR="00E013B1" w:rsidRPr="00574D24">
        <w:t>S</w:t>
      </w:r>
      <w:r w:rsidR="00574D24">
        <w:t>imon</w:t>
      </w:r>
      <w:r w:rsidRPr="00574D24">
        <w:t xml:space="preserve">, </w:t>
      </w:r>
      <w:r w:rsidR="003B5602" w:rsidRPr="00574D24">
        <w:t>age 7</w:t>
      </w:r>
      <w:r w:rsidR="00365BDA" w:rsidRPr="00574D24">
        <w:t>0</w:t>
      </w:r>
      <w:r w:rsidR="003B5602" w:rsidRPr="00574D24">
        <w:t xml:space="preserve">, </w:t>
      </w:r>
      <w:r w:rsidR="00F868C2" w:rsidRPr="00574D24">
        <w:t xml:space="preserve">with middle-stage dementia, and </w:t>
      </w:r>
      <w:r w:rsidR="003B5602" w:rsidRPr="00574D24">
        <w:t xml:space="preserve">whose wife died last year. </w:t>
      </w:r>
      <w:r w:rsidR="00F868C2" w:rsidRPr="00574D24">
        <w:t>T</w:t>
      </w:r>
      <w:r w:rsidR="00574D24">
        <w:t>revor</w:t>
      </w:r>
      <w:r w:rsidRPr="00574D24">
        <w:t xml:space="preserve"> will report any client issues or changes in condition to Paulina, the Licensed Practical Nurse (LPN) on his unit.</w:t>
      </w:r>
    </w:p>
    <w:p w14:paraId="61268783" w14:textId="37B2820A" w:rsidR="00E21E97" w:rsidRPr="00574D24" w:rsidRDefault="00E21E97" w:rsidP="00574D24">
      <w:pPr>
        <w:rPr>
          <w:b/>
          <w:bCs/>
        </w:rPr>
      </w:pPr>
      <w:r w:rsidRPr="00574D24">
        <w:rPr>
          <w:b/>
          <w:bCs/>
        </w:rPr>
        <w:t>Act 1</w:t>
      </w:r>
    </w:p>
    <w:p w14:paraId="1BCCB7E8" w14:textId="7D209D96" w:rsidR="00464D4D" w:rsidRPr="003A6710" w:rsidRDefault="00464D4D" w:rsidP="00574D24">
      <w:pPr>
        <w:rPr>
          <w:i/>
          <w:iCs/>
        </w:rPr>
      </w:pPr>
      <w:r w:rsidRPr="003A6710">
        <w:rPr>
          <w:i/>
          <w:iCs/>
        </w:rPr>
        <w:t xml:space="preserve">Nurses’ station. Paulina, the Licensed Practical Nurse, is seated at the station. </w:t>
      </w:r>
      <w:r w:rsidR="00353F2A" w:rsidRPr="003A6710">
        <w:rPr>
          <w:i/>
          <w:iCs/>
        </w:rPr>
        <w:t>T</w:t>
      </w:r>
      <w:r w:rsidR="00574D24" w:rsidRPr="003A6710">
        <w:rPr>
          <w:i/>
          <w:iCs/>
        </w:rPr>
        <w:t>revor</w:t>
      </w:r>
      <w:r w:rsidRPr="003A6710">
        <w:rPr>
          <w:i/>
          <w:iCs/>
        </w:rPr>
        <w:t xml:space="preserve"> approaches the station. </w:t>
      </w:r>
    </w:p>
    <w:p w14:paraId="66EE7133" w14:textId="50D56F51" w:rsidR="00464D4D" w:rsidRPr="00574D24" w:rsidRDefault="00353F2A" w:rsidP="00574D24">
      <w:r w:rsidRPr="00574D24">
        <w:t>T</w:t>
      </w:r>
      <w:r w:rsidR="00574D24">
        <w:t>revor</w:t>
      </w:r>
      <w:r w:rsidR="00FE1344" w:rsidRPr="00574D24">
        <w:t>:</w:t>
      </w:r>
      <w:r w:rsidR="00574D24">
        <w:t xml:space="preserve"> </w:t>
      </w:r>
      <w:r w:rsidR="00464D4D" w:rsidRPr="00574D24">
        <w:t xml:space="preserve">Good morning, Paulina. I am </w:t>
      </w:r>
      <w:r w:rsidRPr="00574D24">
        <w:t>T</w:t>
      </w:r>
      <w:r w:rsidR="00AA496E" w:rsidRPr="00574D24">
        <w:t>revor</w:t>
      </w:r>
      <w:r w:rsidR="002F2217" w:rsidRPr="00574D24">
        <w:t xml:space="preserve">. I’m the </w:t>
      </w:r>
      <w:r w:rsidR="00464D4D" w:rsidRPr="00574D24">
        <w:t xml:space="preserve">Health Care Assistant student </w:t>
      </w:r>
      <w:r w:rsidR="002F2217" w:rsidRPr="00574D24">
        <w:t xml:space="preserve">for </w:t>
      </w:r>
      <w:r w:rsidR="00464D4D" w:rsidRPr="00574D24">
        <w:t>today. I have</w:t>
      </w:r>
      <w:r w:rsidR="00CB0294" w:rsidRPr="00574D24">
        <w:t xml:space="preserve"> </w:t>
      </w:r>
      <w:r w:rsidR="00464D4D" w:rsidRPr="00574D24">
        <w:t xml:space="preserve">been assigned to care for </w:t>
      </w:r>
      <w:r w:rsidR="002F2217" w:rsidRPr="00574D24">
        <w:t xml:space="preserve">a </w:t>
      </w:r>
      <w:r w:rsidRPr="00574D24">
        <w:t>M</w:t>
      </w:r>
      <w:r w:rsidR="00AA496E" w:rsidRPr="00574D24">
        <w:t xml:space="preserve">rs. </w:t>
      </w:r>
      <w:r w:rsidR="00E013B1" w:rsidRPr="00574D24">
        <w:t>Simon</w:t>
      </w:r>
      <w:r w:rsidR="00464D4D" w:rsidRPr="00574D24">
        <w:t>.</w:t>
      </w:r>
    </w:p>
    <w:p w14:paraId="608E6C22" w14:textId="0523282A" w:rsidR="00464D4D" w:rsidRPr="00574D24" w:rsidRDefault="00464D4D" w:rsidP="00574D24">
      <w:r w:rsidRPr="00574D24">
        <w:t>Paulina</w:t>
      </w:r>
      <w:r w:rsidR="00E21E97" w:rsidRPr="00574D24">
        <w:t>:</w:t>
      </w:r>
      <w:r w:rsidR="00574D24">
        <w:t xml:space="preserve"> </w:t>
      </w:r>
      <w:r w:rsidRPr="00574D24">
        <w:t xml:space="preserve">Hi, </w:t>
      </w:r>
      <w:r w:rsidR="00353F2A" w:rsidRPr="00574D24">
        <w:t>T</w:t>
      </w:r>
      <w:r w:rsidR="00AA496E" w:rsidRPr="00574D24">
        <w:t>revor</w:t>
      </w:r>
      <w:r w:rsidRPr="00574D24">
        <w:t xml:space="preserve">. I haven’t been on shift for a few days, so I’m not </w:t>
      </w:r>
      <w:r w:rsidR="002F2217" w:rsidRPr="00574D24">
        <w:t xml:space="preserve">so </w:t>
      </w:r>
      <w:r w:rsidRPr="00574D24">
        <w:t xml:space="preserve">sure of </w:t>
      </w:r>
      <w:r w:rsidR="00353F2A" w:rsidRPr="00574D24">
        <w:t>M</w:t>
      </w:r>
      <w:r w:rsidR="00AA496E" w:rsidRPr="00574D24">
        <w:t xml:space="preserve">rs. </w:t>
      </w:r>
      <w:r w:rsidR="00E013B1" w:rsidRPr="00574D24">
        <w:t>Simon</w:t>
      </w:r>
      <w:r w:rsidRPr="00574D24">
        <w:t xml:space="preserve">’s status. I need to listen to morning report, but you don’t </w:t>
      </w:r>
      <w:r w:rsidR="002F2217" w:rsidRPr="00574D24">
        <w:t>have</w:t>
      </w:r>
      <w:r w:rsidRPr="00574D24">
        <w:t xml:space="preserve"> to. I’ll fill you in later. Can you just go ahead and check on </w:t>
      </w:r>
      <w:r w:rsidR="00353F2A" w:rsidRPr="00574D24">
        <w:t>M</w:t>
      </w:r>
      <w:r w:rsidR="00AA496E" w:rsidRPr="00574D24">
        <w:t xml:space="preserve">rs. </w:t>
      </w:r>
      <w:r w:rsidR="00E013B1" w:rsidRPr="00574D24">
        <w:t>Simon</w:t>
      </w:r>
      <w:r w:rsidRPr="00574D24">
        <w:t xml:space="preserve"> and see how she is doing, please?</w:t>
      </w:r>
    </w:p>
    <w:p w14:paraId="031103DB" w14:textId="77777777" w:rsidR="00574D24" w:rsidRPr="003A6710" w:rsidRDefault="00574D24" w:rsidP="00574D24">
      <w:pPr>
        <w:rPr>
          <w:b/>
          <w:bCs/>
        </w:rPr>
      </w:pPr>
      <w:r w:rsidRPr="003A6710">
        <w:rPr>
          <w:b/>
          <w:bCs/>
        </w:rPr>
        <w:t>Question:  What should Trevor do next?</w:t>
      </w:r>
    </w:p>
    <w:p w14:paraId="3ECD9F55" w14:textId="6525D08D" w:rsidR="00574D24" w:rsidRPr="00574D24" w:rsidRDefault="00574D24" w:rsidP="00574D24">
      <w:r w:rsidRPr="00574D24">
        <w:t>a) Go into Mrs. Simon’s room and see how she is doing.</w:t>
      </w:r>
      <w:r>
        <w:t xml:space="preserve"> (</w:t>
      </w:r>
      <w:r w:rsidRPr="003A6710">
        <w:rPr>
          <w:b/>
          <w:bCs/>
        </w:rPr>
        <w:t>Incorrect.</w:t>
      </w:r>
      <w:r>
        <w:t xml:space="preserve"> Feedback: </w:t>
      </w:r>
      <w:r w:rsidRPr="00574D24">
        <w:t>Not knowing anything about Mrs. Simon’s condition before going into the room may put both Mrs. Simon and Trevor at risk for injury.</w:t>
      </w:r>
    </w:p>
    <w:p w14:paraId="71665140" w14:textId="0C36644E" w:rsidR="00574D24" w:rsidRPr="00574D24" w:rsidRDefault="00574D24" w:rsidP="00574D24">
      <w:r w:rsidRPr="00574D24">
        <w:t>b) Check Mrs. Simon’s chart to see the latest written report on her condition and then go check on her.</w:t>
      </w:r>
      <w:r>
        <w:t xml:space="preserve"> (</w:t>
      </w:r>
      <w:r w:rsidRPr="003A6710">
        <w:rPr>
          <w:b/>
          <w:bCs/>
        </w:rPr>
        <w:t>Incorrect</w:t>
      </w:r>
      <w:r>
        <w:t xml:space="preserve">. Feedback: </w:t>
      </w:r>
      <w:r w:rsidRPr="00574D24">
        <w:t>It is important to check the latest written report on the client’s condition, but more is required.</w:t>
      </w:r>
      <w:r>
        <w:t>)</w:t>
      </w:r>
    </w:p>
    <w:p w14:paraId="7D47FF21" w14:textId="7D87E4AA" w:rsidR="00574D24" w:rsidRPr="00574D24" w:rsidRDefault="00574D24" w:rsidP="00574D24">
      <w:r w:rsidRPr="00574D24">
        <w:t xml:space="preserve">c) Explain calmly to Paulina that he is required to listen to the entire morning report for safety and appropriate client care. </w:t>
      </w:r>
      <w:r>
        <w:t>(</w:t>
      </w:r>
      <w:r w:rsidRPr="003A6710">
        <w:rPr>
          <w:b/>
          <w:bCs/>
        </w:rPr>
        <w:t>Correct.</w:t>
      </w:r>
      <w:r>
        <w:t xml:space="preserve"> Feedback: Check mark)</w:t>
      </w:r>
    </w:p>
    <w:p w14:paraId="7E2CCD31" w14:textId="58CB6E87" w:rsidR="00574D24" w:rsidRDefault="00574D24" w:rsidP="00574D24">
      <w:r w:rsidRPr="00574D24">
        <w:t xml:space="preserve">d) Go ask his instructor what to do. </w:t>
      </w:r>
      <w:r>
        <w:t>(</w:t>
      </w:r>
      <w:r w:rsidRPr="003A6710">
        <w:rPr>
          <w:b/>
          <w:bCs/>
        </w:rPr>
        <w:t>Incorrect.</w:t>
      </w:r>
      <w:r>
        <w:t xml:space="preserve"> Feedback: </w:t>
      </w:r>
      <w:r w:rsidRPr="00574D24">
        <w:t>Trevor should communicate with Paulina first before seeking help from his instructor.</w:t>
      </w:r>
      <w:r>
        <w:t>)</w:t>
      </w:r>
    </w:p>
    <w:p w14:paraId="0D968DB8" w14:textId="17C8D49A" w:rsidR="003B735F" w:rsidRPr="00574D24" w:rsidRDefault="003B735F" w:rsidP="00574D24">
      <w:r w:rsidRPr="00574D24">
        <w:rPr>
          <w:b/>
          <w:bCs/>
        </w:rPr>
        <w:t>Act 2</w:t>
      </w:r>
      <w:r w:rsidRPr="00574D24">
        <w:t>:</w:t>
      </w:r>
    </w:p>
    <w:p w14:paraId="7CEE59E7" w14:textId="5C0B2ACF" w:rsidR="008C0286" w:rsidRPr="003A6710" w:rsidRDefault="00353F2A" w:rsidP="00574D24">
      <w:pPr>
        <w:rPr>
          <w:i/>
          <w:iCs/>
        </w:rPr>
      </w:pPr>
      <w:r w:rsidRPr="003A6710">
        <w:rPr>
          <w:i/>
          <w:iCs/>
        </w:rPr>
        <w:t>T</w:t>
      </w:r>
      <w:r w:rsidR="00364FD3" w:rsidRPr="003A6710">
        <w:rPr>
          <w:i/>
          <w:iCs/>
        </w:rPr>
        <w:t>revor</w:t>
      </w:r>
      <w:r w:rsidR="008C0286" w:rsidRPr="003A6710">
        <w:rPr>
          <w:i/>
          <w:iCs/>
        </w:rPr>
        <w:t xml:space="preserve"> and Paulina are talking </w:t>
      </w:r>
      <w:r w:rsidR="00574D24" w:rsidRPr="003A6710">
        <w:rPr>
          <w:i/>
          <w:iCs/>
        </w:rPr>
        <w:t>as they walk in the hallway.</w:t>
      </w:r>
    </w:p>
    <w:p w14:paraId="2ADFC5BB" w14:textId="3D6A9711" w:rsidR="00BA3F11" w:rsidRPr="00574D24" w:rsidRDefault="00353F2A" w:rsidP="00574D24">
      <w:r w:rsidRPr="00574D24">
        <w:t>T</w:t>
      </w:r>
      <w:r w:rsidR="00574D24">
        <w:t>revor</w:t>
      </w:r>
      <w:r w:rsidR="00D20083" w:rsidRPr="00574D24">
        <w:t xml:space="preserve">:  </w:t>
      </w:r>
      <w:r w:rsidR="00BA3F11" w:rsidRPr="00574D24">
        <w:t>Thanks</w:t>
      </w:r>
      <w:r w:rsidR="001C5D17" w:rsidRPr="00574D24">
        <w:t xml:space="preserve"> for morning report </w:t>
      </w:r>
      <w:r w:rsidR="00BA3F11" w:rsidRPr="00574D24">
        <w:t xml:space="preserve">Paulina. </w:t>
      </w:r>
      <w:r w:rsidR="001C5D17" w:rsidRPr="00574D24">
        <w:t>It</w:t>
      </w:r>
      <w:r w:rsidR="00BA3F11" w:rsidRPr="00574D24">
        <w:t xml:space="preserve"> was very helpful. I’m going to check on </w:t>
      </w:r>
      <w:r w:rsidRPr="00574D24">
        <w:t>M</w:t>
      </w:r>
      <w:r w:rsidR="00CE726D" w:rsidRPr="00574D24">
        <w:t xml:space="preserve">rs. </w:t>
      </w:r>
      <w:r w:rsidR="00E013B1" w:rsidRPr="00574D24">
        <w:t>Simon</w:t>
      </w:r>
      <w:r w:rsidR="00BA3F11" w:rsidRPr="00574D24">
        <w:t xml:space="preserve"> now. </w:t>
      </w:r>
    </w:p>
    <w:p w14:paraId="79CA37B3" w14:textId="363ECCF0" w:rsidR="00BA3F11" w:rsidRPr="00574D24" w:rsidRDefault="00BA3F11" w:rsidP="00574D24">
      <w:r w:rsidRPr="00574D24">
        <w:t>P</w:t>
      </w:r>
      <w:r w:rsidR="00574D24">
        <w:t>aulina</w:t>
      </w:r>
      <w:r w:rsidR="00161394" w:rsidRPr="00574D24">
        <w:t xml:space="preserve">: </w:t>
      </w:r>
      <w:r w:rsidRPr="00574D24">
        <w:t xml:space="preserve">That’s great, </w:t>
      </w:r>
      <w:r w:rsidR="00353F2A" w:rsidRPr="00574D24">
        <w:t>T</w:t>
      </w:r>
      <w:r w:rsidR="00CE726D" w:rsidRPr="00574D24">
        <w:t>revor</w:t>
      </w:r>
      <w:r w:rsidRPr="00574D24">
        <w:t xml:space="preserve">. </w:t>
      </w:r>
    </w:p>
    <w:p w14:paraId="6F56F2CD" w14:textId="165D30C8" w:rsidR="00BA3F11" w:rsidRPr="009849EB" w:rsidRDefault="00353F2A" w:rsidP="00574D24">
      <w:pPr>
        <w:rPr>
          <w:i/>
          <w:iCs/>
        </w:rPr>
      </w:pPr>
      <w:r w:rsidRPr="009849EB">
        <w:rPr>
          <w:i/>
          <w:iCs/>
        </w:rPr>
        <w:t>T</w:t>
      </w:r>
      <w:r w:rsidR="00574D24" w:rsidRPr="009849EB">
        <w:rPr>
          <w:i/>
          <w:iCs/>
        </w:rPr>
        <w:t>revor</w:t>
      </w:r>
      <w:r w:rsidR="00BA3F11" w:rsidRPr="009849EB">
        <w:rPr>
          <w:i/>
          <w:iCs/>
        </w:rPr>
        <w:t xml:space="preserve"> walks down hallway. Stops at door of </w:t>
      </w:r>
      <w:r w:rsidRPr="009849EB">
        <w:rPr>
          <w:i/>
          <w:iCs/>
        </w:rPr>
        <w:t>M</w:t>
      </w:r>
      <w:r w:rsidR="00574D24" w:rsidRPr="009849EB">
        <w:rPr>
          <w:i/>
          <w:iCs/>
        </w:rPr>
        <w:t>rs. Simon</w:t>
      </w:r>
      <w:r w:rsidR="00BA3F11" w:rsidRPr="009849EB">
        <w:rPr>
          <w:i/>
          <w:iCs/>
        </w:rPr>
        <w:t xml:space="preserve">’s room. Knocks, receives permission to enter, and then goes in. </w:t>
      </w:r>
      <w:r w:rsidRPr="009849EB">
        <w:rPr>
          <w:i/>
          <w:iCs/>
        </w:rPr>
        <w:t>M</w:t>
      </w:r>
      <w:r w:rsidR="00574D24" w:rsidRPr="009849EB">
        <w:rPr>
          <w:i/>
          <w:iCs/>
        </w:rPr>
        <w:t>rs. Simon</w:t>
      </w:r>
      <w:r w:rsidR="00BA3F11" w:rsidRPr="009849EB">
        <w:rPr>
          <w:i/>
          <w:iCs/>
        </w:rPr>
        <w:t xml:space="preserve"> is seated in a chair. </w:t>
      </w:r>
    </w:p>
    <w:p w14:paraId="2B6E14D7" w14:textId="2D5D8F9D" w:rsidR="00BA3F11" w:rsidRPr="00574D24" w:rsidRDefault="00353F2A" w:rsidP="00574D24">
      <w:r w:rsidRPr="00574D24">
        <w:t>T</w:t>
      </w:r>
      <w:r w:rsidR="00574D24">
        <w:t>revor</w:t>
      </w:r>
      <w:r w:rsidR="00D20083" w:rsidRPr="00574D24">
        <w:t xml:space="preserve">: </w:t>
      </w:r>
      <w:r w:rsidR="00BA3F11" w:rsidRPr="00574D24">
        <w:t xml:space="preserve">Good morning </w:t>
      </w:r>
      <w:r w:rsidRPr="00574D24">
        <w:t>M</w:t>
      </w:r>
      <w:r w:rsidR="00364FD3" w:rsidRPr="00574D24">
        <w:t xml:space="preserve">rs. </w:t>
      </w:r>
      <w:r w:rsidR="00E013B1" w:rsidRPr="00574D24">
        <w:t>Simon</w:t>
      </w:r>
      <w:r w:rsidR="00BA3F11" w:rsidRPr="00574D24">
        <w:t xml:space="preserve">. I am </w:t>
      </w:r>
      <w:r w:rsidRPr="00574D24">
        <w:t>T</w:t>
      </w:r>
      <w:r w:rsidR="00364FD3" w:rsidRPr="00574D24">
        <w:t>revor</w:t>
      </w:r>
      <w:r w:rsidR="00BA3F11" w:rsidRPr="00574D24">
        <w:t xml:space="preserve"> and I</w:t>
      </w:r>
      <w:r w:rsidR="001C5D17" w:rsidRPr="00574D24">
        <w:t xml:space="preserve">’ll </w:t>
      </w:r>
      <w:r w:rsidR="00BA3F11" w:rsidRPr="00574D24">
        <w:t xml:space="preserve">be </w:t>
      </w:r>
      <w:r w:rsidR="001C5D17" w:rsidRPr="00574D24">
        <w:t xml:space="preserve">your </w:t>
      </w:r>
      <w:r w:rsidR="00BA3F11" w:rsidRPr="00574D24">
        <w:t xml:space="preserve">Health Care Assistant student </w:t>
      </w:r>
      <w:r w:rsidR="001C5D17" w:rsidRPr="00574D24">
        <w:t xml:space="preserve">for today to </w:t>
      </w:r>
      <w:r w:rsidR="006435AB" w:rsidRPr="00574D24">
        <w:t xml:space="preserve">take </w:t>
      </w:r>
      <w:r w:rsidR="001C5D17" w:rsidRPr="00574D24">
        <w:t xml:space="preserve">care of you. </w:t>
      </w:r>
    </w:p>
    <w:p w14:paraId="5BAD1223" w14:textId="63C9DDFC" w:rsidR="00BA3F11" w:rsidRPr="00574D24" w:rsidRDefault="00353F2A" w:rsidP="00574D24">
      <w:r w:rsidRPr="00574D24">
        <w:t>M</w:t>
      </w:r>
      <w:r w:rsidR="00490C7B">
        <w:t xml:space="preserve">rs. Simon: </w:t>
      </w:r>
      <w:r w:rsidR="00BA3F11" w:rsidRPr="00574D24">
        <w:t>Who are you?</w:t>
      </w:r>
    </w:p>
    <w:p w14:paraId="63C78756" w14:textId="5A3A9872" w:rsidR="003B735F" w:rsidRPr="00574D24" w:rsidRDefault="00353F2A" w:rsidP="00574D24">
      <w:r w:rsidRPr="00574D24">
        <w:lastRenderedPageBreak/>
        <w:t>T</w:t>
      </w:r>
      <w:r w:rsidR="00490C7B">
        <w:t>revor</w:t>
      </w:r>
      <w:r w:rsidR="0048175A" w:rsidRPr="00574D24">
        <w:t>:</w:t>
      </w:r>
      <w:r w:rsidR="00490C7B">
        <w:t xml:space="preserve"> </w:t>
      </w:r>
      <w:r w:rsidR="00BA3F11" w:rsidRPr="00574D24">
        <w:t xml:space="preserve">I am </w:t>
      </w:r>
      <w:r w:rsidRPr="00574D24">
        <w:t>T</w:t>
      </w:r>
      <w:r w:rsidR="00364FD3" w:rsidRPr="00574D24">
        <w:t>revor</w:t>
      </w:r>
      <w:r w:rsidR="00BA3F11" w:rsidRPr="00574D24">
        <w:t xml:space="preserve">. I will be </w:t>
      </w:r>
      <w:r w:rsidR="006435AB" w:rsidRPr="00574D24">
        <w:t>looking after you</w:t>
      </w:r>
      <w:r w:rsidR="00BA3F11" w:rsidRPr="00574D24">
        <w:t xml:space="preserve"> today.</w:t>
      </w:r>
    </w:p>
    <w:p w14:paraId="72B88FA2" w14:textId="1AE0ABEE" w:rsidR="00BA3F11" w:rsidRPr="00574D24" w:rsidRDefault="00353F2A" w:rsidP="00574D24">
      <w:r w:rsidRPr="00574D24">
        <w:t>M</w:t>
      </w:r>
      <w:r w:rsidR="00490C7B">
        <w:t>rs. Simon</w:t>
      </w:r>
      <w:r w:rsidR="00BA3F11" w:rsidRPr="00574D24">
        <w:t>:</w:t>
      </w:r>
      <w:r w:rsidR="00490C7B">
        <w:t xml:space="preserve"> </w:t>
      </w:r>
      <w:r w:rsidR="00371CDB" w:rsidRPr="00574D24">
        <w:t>Oh, that’s nice.</w:t>
      </w:r>
    </w:p>
    <w:p w14:paraId="14045E82" w14:textId="6E14246A" w:rsidR="00371CDB" w:rsidRPr="00574D24" w:rsidRDefault="00353F2A" w:rsidP="00574D24">
      <w:r w:rsidRPr="00574D24">
        <w:t>T</w:t>
      </w:r>
      <w:r w:rsidR="00490C7B">
        <w:t>revor</w:t>
      </w:r>
      <w:r w:rsidR="00BA3F11" w:rsidRPr="00574D24">
        <w:t>:</w:t>
      </w:r>
      <w:r w:rsidR="00490C7B">
        <w:t xml:space="preserve"> </w:t>
      </w:r>
      <w:r w:rsidR="006435AB" w:rsidRPr="00574D24">
        <w:t>How did you sleep</w:t>
      </w:r>
      <w:r w:rsidR="00371CDB" w:rsidRPr="00574D24">
        <w:t xml:space="preserve"> last night</w:t>
      </w:r>
      <w:r w:rsidR="006435AB" w:rsidRPr="00574D24">
        <w:t>?</w:t>
      </w:r>
    </w:p>
    <w:p w14:paraId="5992332C" w14:textId="59AB741A" w:rsidR="007731EC" w:rsidRPr="00574D24" w:rsidRDefault="00353F2A" w:rsidP="00574D24">
      <w:r w:rsidRPr="00574D24">
        <w:t>M</w:t>
      </w:r>
      <w:r w:rsidR="00490C7B">
        <w:t>rs. Simon</w:t>
      </w:r>
      <w:r w:rsidR="00BA3F11" w:rsidRPr="00574D24">
        <w:t>:</w:t>
      </w:r>
      <w:r w:rsidR="00490C7B">
        <w:t xml:space="preserve"> </w:t>
      </w:r>
      <w:r w:rsidR="006435AB" w:rsidRPr="00574D24">
        <w:t>It was</w:t>
      </w:r>
      <w:r w:rsidR="00371CDB" w:rsidRPr="00574D24">
        <w:t xml:space="preserve"> OK. </w:t>
      </w:r>
      <w:r w:rsidR="006435AB" w:rsidRPr="00574D24">
        <w:t>I’m waiting for my wife to come and take me home</w:t>
      </w:r>
      <w:r w:rsidR="00371CDB" w:rsidRPr="00574D24">
        <w:t>.</w:t>
      </w:r>
    </w:p>
    <w:p w14:paraId="0D1C763F" w14:textId="14FDD544" w:rsidR="00371CDB" w:rsidRPr="00574D24" w:rsidRDefault="00353F2A" w:rsidP="00574D24">
      <w:r w:rsidRPr="00574D24">
        <w:t>T</w:t>
      </w:r>
      <w:r w:rsidR="00490C7B">
        <w:t>revor</w:t>
      </w:r>
      <w:r w:rsidR="00371CDB" w:rsidRPr="00574D24">
        <w:t>:</w:t>
      </w:r>
      <w:r w:rsidR="00490C7B">
        <w:t xml:space="preserve"> </w:t>
      </w:r>
      <w:r w:rsidR="006435AB" w:rsidRPr="00574D24">
        <w:t xml:space="preserve">You must miss your wife. </w:t>
      </w:r>
    </w:p>
    <w:p w14:paraId="4B3037CE" w14:textId="7418EBB0" w:rsidR="00C20460" w:rsidRPr="00574D24" w:rsidRDefault="006435AB" w:rsidP="00574D24">
      <w:r w:rsidRPr="00574D24">
        <w:t>M</w:t>
      </w:r>
      <w:r w:rsidR="00490C7B">
        <w:t>rs. Simon</w:t>
      </w:r>
      <w:r w:rsidR="000B0584" w:rsidRPr="00574D24">
        <w:t>:</w:t>
      </w:r>
      <w:r w:rsidR="00490C7B">
        <w:t xml:space="preserve"> </w:t>
      </w:r>
      <w:r w:rsidRPr="00574D24">
        <w:t xml:space="preserve">I do. (Pause). </w:t>
      </w:r>
      <w:r w:rsidR="003B5602" w:rsidRPr="00574D24">
        <w:t>Sh</w:t>
      </w:r>
      <w:r w:rsidR="00371CDB" w:rsidRPr="00574D24">
        <w:t xml:space="preserve">e is coming to get me </w:t>
      </w:r>
      <w:r w:rsidRPr="00574D24">
        <w:t xml:space="preserve">today. (Pause) </w:t>
      </w:r>
      <w:r w:rsidR="00371CDB" w:rsidRPr="00574D24">
        <w:t>C</w:t>
      </w:r>
      <w:r w:rsidRPr="00574D24">
        <w:t xml:space="preserve">ould </w:t>
      </w:r>
      <w:r w:rsidR="00371CDB" w:rsidRPr="00574D24">
        <w:t>you pass me my water glass</w:t>
      </w:r>
      <w:r w:rsidRPr="00574D24">
        <w:t xml:space="preserve"> please</w:t>
      </w:r>
      <w:r w:rsidR="00371CDB" w:rsidRPr="00574D24">
        <w:t xml:space="preserve">? </w:t>
      </w:r>
    </w:p>
    <w:p w14:paraId="4E5648DF" w14:textId="0C8D6B2F" w:rsidR="006435AB" w:rsidRPr="00574D24" w:rsidRDefault="006435AB" w:rsidP="00574D24">
      <w:r w:rsidRPr="00574D24">
        <w:t>T</w:t>
      </w:r>
      <w:r w:rsidR="00490C7B">
        <w:t>revor</w:t>
      </w:r>
      <w:r w:rsidR="000B0584" w:rsidRPr="00574D24">
        <w:t>:</w:t>
      </w:r>
      <w:r w:rsidR="00490C7B">
        <w:t xml:space="preserve"> </w:t>
      </w:r>
      <w:r w:rsidRPr="00574D24">
        <w:t>Of course</w:t>
      </w:r>
      <w:r w:rsidR="00490C7B">
        <w:t xml:space="preserve">. </w:t>
      </w:r>
    </w:p>
    <w:p w14:paraId="49535580" w14:textId="3543828C" w:rsidR="00371CDB" w:rsidRPr="00A55473" w:rsidRDefault="00353F2A" w:rsidP="00574D24">
      <w:pPr>
        <w:rPr>
          <w:i/>
          <w:iCs/>
        </w:rPr>
      </w:pPr>
      <w:r w:rsidRPr="00A55473">
        <w:rPr>
          <w:i/>
          <w:iCs/>
        </w:rPr>
        <w:t>M</w:t>
      </w:r>
      <w:r w:rsidR="00490C7B" w:rsidRPr="00A55473">
        <w:rPr>
          <w:i/>
          <w:iCs/>
        </w:rPr>
        <w:t>rs. Simon</w:t>
      </w:r>
      <w:r w:rsidR="00371CDB" w:rsidRPr="00A55473">
        <w:rPr>
          <w:i/>
          <w:iCs/>
        </w:rPr>
        <w:t xml:space="preserve"> wipes her forehead. </w:t>
      </w:r>
      <w:r w:rsidRPr="00A55473">
        <w:rPr>
          <w:i/>
          <w:iCs/>
        </w:rPr>
        <w:t>T</w:t>
      </w:r>
      <w:r w:rsidR="00490C7B" w:rsidRPr="00A55473">
        <w:rPr>
          <w:i/>
          <w:iCs/>
        </w:rPr>
        <w:t>revor</w:t>
      </w:r>
      <w:r w:rsidR="00371CDB" w:rsidRPr="00A55473">
        <w:rPr>
          <w:i/>
          <w:iCs/>
        </w:rPr>
        <w:t xml:space="preserve"> passes her a </w:t>
      </w:r>
      <w:r w:rsidR="006435AB" w:rsidRPr="00A55473">
        <w:rPr>
          <w:i/>
          <w:iCs/>
        </w:rPr>
        <w:t>bottle of water</w:t>
      </w:r>
      <w:r w:rsidR="00371CDB" w:rsidRPr="00A55473">
        <w:rPr>
          <w:i/>
          <w:iCs/>
        </w:rPr>
        <w:t>.</w:t>
      </w:r>
    </w:p>
    <w:p w14:paraId="6DF7F82A" w14:textId="0A7F1B04" w:rsidR="00371CDB" w:rsidRPr="00574D24" w:rsidRDefault="00353F2A" w:rsidP="00574D24">
      <w:r w:rsidRPr="00574D24">
        <w:t>T</w:t>
      </w:r>
      <w:r w:rsidR="00490C7B">
        <w:t>revor</w:t>
      </w:r>
      <w:r w:rsidR="00371CDB" w:rsidRPr="00574D24">
        <w:t>:</w:t>
      </w:r>
      <w:r w:rsidR="00490C7B">
        <w:t xml:space="preserve"> </w:t>
      </w:r>
      <w:r w:rsidR="006435AB" w:rsidRPr="00574D24">
        <w:t>Here</w:t>
      </w:r>
      <w:r w:rsidR="000B0584" w:rsidRPr="00574D24">
        <w:t xml:space="preserve"> </w:t>
      </w:r>
      <w:r w:rsidR="006435AB" w:rsidRPr="00574D24">
        <w:t xml:space="preserve">you go. (Pause). You </w:t>
      </w:r>
      <w:r w:rsidR="00371CDB" w:rsidRPr="00574D24">
        <w:t xml:space="preserve">looked flushed. </w:t>
      </w:r>
      <w:r w:rsidR="006435AB" w:rsidRPr="00574D24">
        <w:t xml:space="preserve">Is it OK if I feel </w:t>
      </w:r>
      <w:r w:rsidR="00371CDB" w:rsidRPr="00574D24">
        <w:t>your forehead?</w:t>
      </w:r>
    </w:p>
    <w:p w14:paraId="25E4A8AB" w14:textId="7393C7C9" w:rsidR="004829DF" w:rsidRPr="00574D24" w:rsidRDefault="00353F2A" w:rsidP="00574D24">
      <w:r w:rsidRPr="00574D24">
        <w:t>M</w:t>
      </w:r>
      <w:r w:rsidR="00490C7B">
        <w:t>rs. Simon</w:t>
      </w:r>
      <w:r w:rsidR="004829DF" w:rsidRPr="00574D24">
        <w:t>:</w:t>
      </w:r>
      <w:r w:rsidR="00490C7B">
        <w:t xml:space="preserve"> </w:t>
      </w:r>
      <w:r w:rsidR="004829DF" w:rsidRPr="00574D24">
        <w:t>Yes. Who are you?</w:t>
      </w:r>
    </w:p>
    <w:p w14:paraId="13274431" w14:textId="0BD38DCF" w:rsidR="004829DF" w:rsidRPr="00574D24" w:rsidRDefault="00353F2A" w:rsidP="00574D24">
      <w:r w:rsidRPr="00574D24">
        <w:t>T</w:t>
      </w:r>
      <w:r w:rsidR="00490C7B">
        <w:t>revor</w:t>
      </w:r>
      <w:r w:rsidR="00371CDB" w:rsidRPr="00574D24">
        <w:t>:</w:t>
      </w:r>
      <w:r w:rsidR="00490C7B">
        <w:t xml:space="preserve"> </w:t>
      </w:r>
      <w:r w:rsidR="004829DF" w:rsidRPr="00574D24">
        <w:t xml:space="preserve">I am </w:t>
      </w:r>
      <w:r w:rsidRPr="00574D24">
        <w:t>T</w:t>
      </w:r>
      <w:r w:rsidR="00364FD3" w:rsidRPr="00574D24">
        <w:t>revor</w:t>
      </w:r>
      <w:r w:rsidR="004829DF" w:rsidRPr="00574D24">
        <w:t xml:space="preserve">, </w:t>
      </w:r>
      <w:r w:rsidR="006435AB" w:rsidRPr="00574D24">
        <w:t>the</w:t>
      </w:r>
      <w:r w:rsidR="004829DF" w:rsidRPr="00574D24">
        <w:t xml:space="preserve"> Health Care Assistant student. (He touches her forehead gently with his wrist). You feel a bit hot. I am going to report </w:t>
      </w:r>
      <w:r w:rsidR="006435AB" w:rsidRPr="00574D24">
        <w:t xml:space="preserve">back </w:t>
      </w:r>
      <w:r w:rsidR="004829DF" w:rsidRPr="00574D24">
        <w:t>to the nurse how you are feeling, okay?</w:t>
      </w:r>
    </w:p>
    <w:p w14:paraId="06D7C758" w14:textId="50C4EC51" w:rsidR="00BA3F11" w:rsidRPr="00574D24" w:rsidRDefault="00353F2A" w:rsidP="00574D24">
      <w:r w:rsidRPr="00574D24">
        <w:t>M</w:t>
      </w:r>
      <w:r w:rsidR="00490C7B">
        <w:t>rs. Simon</w:t>
      </w:r>
      <w:r w:rsidR="000B0584" w:rsidRPr="00574D24">
        <w:t>:</w:t>
      </w:r>
      <w:r w:rsidR="00490C7B">
        <w:t xml:space="preserve"> </w:t>
      </w:r>
      <w:r w:rsidR="004829DF" w:rsidRPr="00574D24">
        <w:t>OK.</w:t>
      </w:r>
    </w:p>
    <w:p w14:paraId="7D15ABDD" w14:textId="77777777" w:rsidR="00490C7B" w:rsidRPr="009849EB" w:rsidRDefault="00490C7B" w:rsidP="00490C7B">
      <w:pPr>
        <w:rPr>
          <w:b/>
          <w:bCs/>
        </w:rPr>
      </w:pPr>
      <w:r w:rsidRPr="009849EB">
        <w:rPr>
          <w:b/>
          <w:bCs/>
        </w:rPr>
        <w:t>Question: What should Trevor report to Paulina?</w:t>
      </w:r>
    </w:p>
    <w:p w14:paraId="687DD8CA" w14:textId="77777777" w:rsidR="008815EC" w:rsidRDefault="00490C7B" w:rsidP="008815EC">
      <w:pPr>
        <w:pStyle w:val="ListParagraph"/>
        <w:numPr>
          <w:ilvl w:val="0"/>
          <w:numId w:val="8"/>
        </w:numPr>
      </w:pPr>
      <w:r w:rsidRPr="00574D24">
        <w:t>Mrs. Simon’s face was flushed this morning, and he thinks she has the flu.</w:t>
      </w:r>
      <w:r w:rsidR="008815EC">
        <w:t xml:space="preserve"> (</w:t>
      </w:r>
      <w:r w:rsidR="008815EC" w:rsidRPr="009849EB">
        <w:rPr>
          <w:b/>
          <w:bCs/>
        </w:rPr>
        <w:t>Incorrect.</w:t>
      </w:r>
      <w:r w:rsidR="008815EC">
        <w:t xml:space="preserve"> Feedback: </w:t>
      </w:r>
      <w:r w:rsidR="008815EC" w:rsidRPr="00574D24">
        <w:t>It is not within the role of the Health Care Assistant student to diagnose clients.</w:t>
      </w:r>
    </w:p>
    <w:p w14:paraId="56DFE015" w14:textId="0F3467C6" w:rsidR="008815EC" w:rsidRPr="00574D24" w:rsidRDefault="00490C7B" w:rsidP="008815EC">
      <w:pPr>
        <w:pStyle w:val="ListParagraph"/>
        <w:numPr>
          <w:ilvl w:val="0"/>
          <w:numId w:val="8"/>
        </w:numPr>
      </w:pPr>
      <w:r w:rsidRPr="00574D24">
        <w:t xml:space="preserve">Mrs. Simon was confused and didn’t recognize him. </w:t>
      </w:r>
      <w:r w:rsidR="008815EC">
        <w:t>(</w:t>
      </w:r>
      <w:r w:rsidR="008815EC" w:rsidRPr="009849EB">
        <w:rPr>
          <w:b/>
          <w:bCs/>
        </w:rPr>
        <w:t>Incorrect.</w:t>
      </w:r>
      <w:r w:rsidR="008815EC">
        <w:t xml:space="preserve"> Feedback: </w:t>
      </w:r>
      <w:r w:rsidR="008815EC" w:rsidRPr="00574D24">
        <w:t>It is common for clients who have dementia not to recognize their Health Care Assistant due to short-term memory loss. This is not a change in Mrs. Simon’s condition.</w:t>
      </w:r>
    </w:p>
    <w:p w14:paraId="297E8E93" w14:textId="5B480230" w:rsidR="008815EC" w:rsidRDefault="00490C7B" w:rsidP="008815EC">
      <w:pPr>
        <w:pStyle w:val="ListParagraph"/>
        <w:numPr>
          <w:ilvl w:val="0"/>
          <w:numId w:val="8"/>
        </w:numPr>
      </w:pPr>
      <w:r w:rsidRPr="00574D24">
        <w:t xml:space="preserve">Mrs. Simon’s face was flushed, and she said she was thirsty. She was wiping her forehead and her skin felt hot when he touched it. </w:t>
      </w:r>
      <w:r w:rsidR="008815EC">
        <w:t>(</w:t>
      </w:r>
      <w:r w:rsidR="008815EC" w:rsidRPr="009849EB">
        <w:rPr>
          <w:b/>
          <w:bCs/>
        </w:rPr>
        <w:t>Correct.</w:t>
      </w:r>
      <w:r w:rsidR="008815EC">
        <w:t xml:space="preserve"> Feedback: Check mark)</w:t>
      </w:r>
    </w:p>
    <w:p w14:paraId="0652E34A" w14:textId="510B0D5D" w:rsidR="00344F7E" w:rsidRPr="00574D24" w:rsidRDefault="00490C7B" w:rsidP="00574D24">
      <w:pPr>
        <w:pStyle w:val="ListParagraph"/>
        <w:numPr>
          <w:ilvl w:val="0"/>
          <w:numId w:val="8"/>
        </w:numPr>
      </w:pPr>
      <w:r w:rsidRPr="00574D24">
        <w:t>Mrs. Simon insisted her wife is coming to take her home. She was thirsty and asked for water.</w:t>
      </w:r>
      <w:r w:rsidR="008815EC">
        <w:t xml:space="preserve"> (</w:t>
      </w:r>
      <w:r w:rsidR="008815EC" w:rsidRPr="009849EB">
        <w:rPr>
          <w:b/>
          <w:bCs/>
        </w:rPr>
        <w:t>Incorrect.</w:t>
      </w:r>
      <w:r w:rsidR="008815EC">
        <w:t xml:space="preserve"> Feedback: </w:t>
      </w:r>
      <w:r w:rsidR="008815EC" w:rsidRPr="00574D24">
        <w:t>Trevor has not reported some important information about what he saw, felt, and heard the client say.</w:t>
      </w:r>
      <w:r w:rsidR="008815EC">
        <w:t>)</w:t>
      </w:r>
    </w:p>
    <w:p w14:paraId="1346698D" w14:textId="7A1639DF" w:rsidR="0066503E" w:rsidRPr="00935E82" w:rsidRDefault="00445AE0" w:rsidP="00574D24">
      <w:pPr>
        <w:rPr>
          <w:b/>
          <w:bCs/>
        </w:rPr>
      </w:pPr>
      <w:r w:rsidRPr="00935E82">
        <w:rPr>
          <w:b/>
          <w:bCs/>
        </w:rPr>
        <w:t>Act 3</w:t>
      </w:r>
    </w:p>
    <w:p w14:paraId="74493092" w14:textId="3B43CC83" w:rsidR="0066503E" w:rsidRPr="009849EB" w:rsidRDefault="00353F2A" w:rsidP="00574D24">
      <w:pPr>
        <w:rPr>
          <w:i/>
          <w:iCs/>
        </w:rPr>
      </w:pPr>
      <w:r w:rsidRPr="009849EB">
        <w:rPr>
          <w:i/>
          <w:iCs/>
        </w:rPr>
        <w:t>T</w:t>
      </w:r>
      <w:r w:rsidR="00935E82" w:rsidRPr="009849EB">
        <w:rPr>
          <w:i/>
          <w:iCs/>
        </w:rPr>
        <w:t>revor</w:t>
      </w:r>
      <w:r w:rsidR="0066503E" w:rsidRPr="009849EB">
        <w:rPr>
          <w:i/>
          <w:iCs/>
        </w:rPr>
        <w:t xml:space="preserve"> </w:t>
      </w:r>
      <w:r w:rsidR="0041124E" w:rsidRPr="009849EB">
        <w:rPr>
          <w:i/>
          <w:iCs/>
        </w:rPr>
        <w:t>leaves</w:t>
      </w:r>
      <w:r w:rsidR="0066503E" w:rsidRPr="009849EB">
        <w:rPr>
          <w:i/>
          <w:iCs/>
        </w:rPr>
        <w:t xml:space="preserve"> </w:t>
      </w:r>
      <w:r w:rsidRPr="009849EB">
        <w:rPr>
          <w:i/>
          <w:iCs/>
        </w:rPr>
        <w:t>M</w:t>
      </w:r>
      <w:r w:rsidR="00935E82" w:rsidRPr="009849EB">
        <w:rPr>
          <w:i/>
          <w:iCs/>
        </w:rPr>
        <w:t>rs. Simon</w:t>
      </w:r>
      <w:r w:rsidR="0066503E" w:rsidRPr="009849EB">
        <w:rPr>
          <w:i/>
          <w:iCs/>
        </w:rPr>
        <w:t>’s room</w:t>
      </w:r>
      <w:r w:rsidR="0041124E" w:rsidRPr="009849EB">
        <w:rPr>
          <w:i/>
          <w:iCs/>
        </w:rPr>
        <w:t xml:space="preserve"> and</w:t>
      </w:r>
      <w:r w:rsidR="00935E82" w:rsidRPr="009849EB">
        <w:rPr>
          <w:i/>
          <w:iCs/>
        </w:rPr>
        <w:t xml:space="preserve"> heads to a hamper in the hallway</w:t>
      </w:r>
      <w:r w:rsidR="0041124E" w:rsidRPr="009849EB">
        <w:rPr>
          <w:i/>
          <w:iCs/>
        </w:rPr>
        <w:t xml:space="preserve">. </w:t>
      </w:r>
      <w:r w:rsidR="0066503E" w:rsidRPr="009849EB">
        <w:rPr>
          <w:i/>
          <w:iCs/>
        </w:rPr>
        <w:t>As he is doing that, Sylvia, the clinical instructor, walks toward him.</w:t>
      </w:r>
    </w:p>
    <w:p w14:paraId="74DBCBCC" w14:textId="216B6379" w:rsidR="0041124E" w:rsidRPr="006D19DD" w:rsidRDefault="0041124E" w:rsidP="00574D24">
      <w:pPr>
        <w:rPr>
          <w:lang w:val="es-ES"/>
        </w:rPr>
      </w:pPr>
      <w:r w:rsidRPr="006D19DD">
        <w:rPr>
          <w:lang w:val="es-ES"/>
        </w:rPr>
        <w:t>S</w:t>
      </w:r>
      <w:r w:rsidR="00935E82" w:rsidRPr="006D19DD">
        <w:rPr>
          <w:lang w:val="es-ES"/>
        </w:rPr>
        <w:t>ylvia</w:t>
      </w:r>
      <w:r w:rsidRPr="006D19DD">
        <w:rPr>
          <w:lang w:val="es-ES"/>
        </w:rPr>
        <w:t>:</w:t>
      </w:r>
      <w:r w:rsidR="00935E82" w:rsidRPr="006D19DD">
        <w:rPr>
          <w:lang w:val="es-ES"/>
        </w:rPr>
        <w:t xml:space="preserve"> </w:t>
      </w:r>
      <w:r w:rsidRPr="006D19DD">
        <w:rPr>
          <w:lang w:val="es-ES"/>
        </w:rPr>
        <w:t>Hi Trevor</w:t>
      </w:r>
      <w:r w:rsidR="00935E82" w:rsidRPr="006D19DD">
        <w:rPr>
          <w:lang w:val="es-ES"/>
        </w:rPr>
        <w:t>.</w:t>
      </w:r>
    </w:p>
    <w:p w14:paraId="74F1DB21" w14:textId="4F9E2D63" w:rsidR="0066503E" w:rsidRPr="006D19DD" w:rsidRDefault="00353F2A" w:rsidP="00574D24">
      <w:pPr>
        <w:rPr>
          <w:lang w:val="es-ES"/>
        </w:rPr>
      </w:pPr>
      <w:r w:rsidRPr="006D19DD">
        <w:rPr>
          <w:lang w:val="es-ES"/>
        </w:rPr>
        <w:t>T</w:t>
      </w:r>
      <w:r w:rsidR="00935E82" w:rsidRPr="006D19DD">
        <w:rPr>
          <w:lang w:val="es-ES"/>
        </w:rPr>
        <w:t>revor</w:t>
      </w:r>
      <w:r w:rsidR="00D20083" w:rsidRPr="006D19DD">
        <w:rPr>
          <w:lang w:val="es-ES"/>
        </w:rPr>
        <w:t>:</w:t>
      </w:r>
      <w:r w:rsidR="00935E82" w:rsidRPr="006D19DD">
        <w:rPr>
          <w:lang w:val="es-ES"/>
        </w:rPr>
        <w:t xml:space="preserve"> </w:t>
      </w:r>
      <w:r w:rsidR="0041124E" w:rsidRPr="006D19DD">
        <w:rPr>
          <w:lang w:val="es-ES"/>
        </w:rPr>
        <w:t>Hi</w:t>
      </w:r>
      <w:r w:rsidR="0066503E" w:rsidRPr="006D19DD">
        <w:rPr>
          <w:lang w:val="es-ES"/>
        </w:rPr>
        <w:t xml:space="preserve"> Sylvia. </w:t>
      </w:r>
    </w:p>
    <w:p w14:paraId="3EA259B0" w14:textId="0CE5E660" w:rsidR="0041124E" w:rsidRPr="00574D24" w:rsidRDefault="000C7293" w:rsidP="00574D24">
      <w:r w:rsidRPr="00574D24">
        <w:t>S</w:t>
      </w:r>
      <w:r w:rsidR="00935E82">
        <w:t>ylvia</w:t>
      </w:r>
      <w:r w:rsidR="00D20083" w:rsidRPr="00574D24">
        <w:t>:</w:t>
      </w:r>
      <w:r w:rsidR="00935E82">
        <w:t xml:space="preserve"> </w:t>
      </w:r>
      <w:r w:rsidR="0041124E" w:rsidRPr="00574D24">
        <w:t>How has your morning been?</w:t>
      </w:r>
    </w:p>
    <w:p w14:paraId="18DBD3FD" w14:textId="2BF5BFDD" w:rsidR="0041124E" w:rsidRPr="00574D24" w:rsidRDefault="0041124E" w:rsidP="00574D24">
      <w:r w:rsidRPr="00574D24">
        <w:t>T</w:t>
      </w:r>
      <w:r w:rsidR="002C4BC8">
        <w:t>revor</w:t>
      </w:r>
      <w:r w:rsidR="000B0584" w:rsidRPr="00574D24">
        <w:t>:</w:t>
      </w:r>
      <w:r w:rsidR="002C4BC8">
        <w:t xml:space="preserve"> </w:t>
      </w:r>
      <w:r w:rsidRPr="00574D24">
        <w:t>It was good</w:t>
      </w:r>
      <w:r w:rsidR="002C4BC8">
        <w:t>.</w:t>
      </w:r>
    </w:p>
    <w:p w14:paraId="64FF9058" w14:textId="28EDB769" w:rsidR="0066503E" w:rsidRPr="00574D24" w:rsidRDefault="0041124E" w:rsidP="00574D24">
      <w:r w:rsidRPr="00574D24">
        <w:lastRenderedPageBreak/>
        <w:t>S</w:t>
      </w:r>
      <w:r w:rsidR="002C4BC8">
        <w:t>ylvia</w:t>
      </w:r>
      <w:r w:rsidR="000B0584" w:rsidRPr="00574D24">
        <w:t>:</w:t>
      </w:r>
      <w:r w:rsidR="002C4BC8">
        <w:t xml:space="preserve"> </w:t>
      </w:r>
      <w:r w:rsidRPr="00574D24">
        <w:t>I apologize. I was very busy with the other students. Do you have a moment to update me on your residents</w:t>
      </w:r>
      <w:r w:rsidR="0066503E" w:rsidRPr="00574D24">
        <w:t>?</w:t>
      </w:r>
    </w:p>
    <w:p w14:paraId="0708D9AB" w14:textId="45849996" w:rsidR="0041124E" w:rsidRPr="00574D24" w:rsidRDefault="000B0584" w:rsidP="00574D24">
      <w:r w:rsidRPr="00574D24">
        <w:t>T</w:t>
      </w:r>
      <w:r w:rsidR="002C4BC8">
        <w:t>revor</w:t>
      </w:r>
      <w:r w:rsidRPr="00574D24">
        <w:t>:</w:t>
      </w:r>
      <w:r w:rsidR="002C4BC8">
        <w:t xml:space="preserve"> </w:t>
      </w:r>
      <w:r w:rsidR="0041124E" w:rsidRPr="00574D24">
        <w:t>Of course</w:t>
      </w:r>
      <w:r w:rsidR="002C4BC8">
        <w:t>.</w:t>
      </w:r>
    </w:p>
    <w:p w14:paraId="0BEF96E6" w14:textId="5CFC9DBE" w:rsidR="000C7293" w:rsidRPr="00574D24" w:rsidRDefault="000B0584" w:rsidP="00574D24">
      <w:r w:rsidRPr="00574D24">
        <w:t>S</w:t>
      </w:r>
      <w:r w:rsidR="002C4BC8">
        <w:t>ylvia</w:t>
      </w:r>
      <w:r w:rsidRPr="00574D24">
        <w:t>:</w:t>
      </w:r>
      <w:r w:rsidR="0041124E" w:rsidRPr="00574D24">
        <w:t xml:space="preserve"> Awesome. Let’s go to a quiet room. </w:t>
      </w:r>
    </w:p>
    <w:p w14:paraId="433E6471" w14:textId="6A20C13A" w:rsidR="0066503E" w:rsidRPr="009849EB" w:rsidRDefault="0066503E" w:rsidP="00574D24">
      <w:pPr>
        <w:rPr>
          <w:i/>
          <w:iCs/>
        </w:rPr>
      </w:pPr>
      <w:r w:rsidRPr="009849EB">
        <w:rPr>
          <w:i/>
          <w:iCs/>
        </w:rPr>
        <w:t>They walk into a quiet room.</w:t>
      </w:r>
    </w:p>
    <w:p w14:paraId="1674A292" w14:textId="693BDCD6" w:rsidR="0066503E" w:rsidRPr="00574D24" w:rsidRDefault="00353F2A" w:rsidP="00574D24">
      <w:r w:rsidRPr="00574D24">
        <w:t>T</w:t>
      </w:r>
      <w:r w:rsidR="002C4BC8">
        <w:t>revor</w:t>
      </w:r>
      <w:r w:rsidR="0066503E" w:rsidRPr="00574D24">
        <w:t>:</w:t>
      </w:r>
      <w:r w:rsidR="002C4BC8">
        <w:t xml:space="preserve"> </w:t>
      </w:r>
      <w:r w:rsidR="0066503E" w:rsidRPr="00574D24">
        <w:t xml:space="preserve">My clients are </w:t>
      </w:r>
      <w:r w:rsidR="0041124E" w:rsidRPr="00574D24">
        <w:t>all good</w:t>
      </w:r>
      <w:r w:rsidR="0066503E" w:rsidRPr="00574D24">
        <w:t xml:space="preserve">, but I </w:t>
      </w:r>
      <w:r w:rsidR="0041124E" w:rsidRPr="00574D24">
        <w:t xml:space="preserve">just </w:t>
      </w:r>
      <w:r w:rsidR="0066503E" w:rsidRPr="00574D24">
        <w:t xml:space="preserve">wanted to </w:t>
      </w:r>
      <w:r w:rsidR="0041124E" w:rsidRPr="00574D24">
        <w:t>give you an update on</w:t>
      </w:r>
      <w:r w:rsidR="0066503E" w:rsidRPr="00574D24">
        <w:t xml:space="preserve"> </w:t>
      </w:r>
      <w:r w:rsidRPr="00574D24">
        <w:t>M</w:t>
      </w:r>
      <w:r w:rsidR="00861C8E" w:rsidRPr="00574D24">
        <w:t>rs</w:t>
      </w:r>
      <w:r w:rsidRPr="00574D24">
        <w:t xml:space="preserve">. </w:t>
      </w:r>
      <w:r w:rsidR="00E013B1" w:rsidRPr="00574D24">
        <w:t>Simon</w:t>
      </w:r>
      <w:r w:rsidR="0066503E" w:rsidRPr="00574D24">
        <w:t xml:space="preserve">. </w:t>
      </w:r>
      <w:r w:rsidR="0041124E" w:rsidRPr="00574D24">
        <w:t>She was hot and</w:t>
      </w:r>
      <w:r w:rsidR="0066503E" w:rsidRPr="00574D24">
        <w:t xml:space="preserve"> flushed and her forehead was warm to </w:t>
      </w:r>
      <w:sdt>
        <w:sdtPr>
          <w:tag w:val="goog_rdk_15"/>
          <w:id w:val="-1879780235"/>
        </w:sdtPr>
        <w:sdtContent/>
      </w:sdt>
      <w:r w:rsidR="0066503E" w:rsidRPr="00574D24">
        <w:t xml:space="preserve">the touch. </w:t>
      </w:r>
      <w:r w:rsidR="0041124E" w:rsidRPr="00574D24">
        <w:t xml:space="preserve">She was thirsty as well. She kept asking for water. </w:t>
      </w:r>
    </w:p>
    <w:p w14:paraId="4DF0781B" w14:textId="6BBE2884" w:rsidR="0066503E" w:rsidRPr="00574D24" w:rsidRDefault="000C7293" w:rsidP="00574D24">
      <w:r w:rsidRPr="00574D24">
        <w:t>S</w:t>
      </w:r>
      <w:r w:rsidR="009E4167">
        <w:t>ylvia</w:t>
      </w:r>
      <w:r w:rsidRPr="00574D24">
        <w:t>:</w:t>
      </w:r>
      <w:r w:rsidR="009E4167">
        <w:t xml:space="preserve"> </w:t>
      </w:r>
      <w:r w:rsidR="0066503E" w:rsidRPr="00574D24">
        <w:t>What did the nurse say?</w:t>
      </w:r>
    </w:p>
    <w:p w14:paraId="3C7493AD" w14:textId="7E4B6760" w:rsidR="0066503E" w:rsidRPr="00574D24" w:rsidRDefault="00353F2A" w:rsidP="00574D24">
      <w:r w:rsidRPr="00574D24">
        <w:t>T</w:t>
      </w:r>
      <w:r w:rsidR="009E4167">
        <w:t>revor</w:t>
      </w:r>
      <w:r w:rsidR="000C7293" w:rsidRPr="00574D24">
        <w:t>:</w:t>
      </w:r>
      <w:r w:rsidR="009E4167">
        <w:t xml:space="preserve"> </w:t>
      </w:r>
      <w:r w:rsidR="0066503E" w:rsidRPr="00574D24">
        <w:t xml:space="preserve">Paulina took her temperature, and it was 38.5 C. She said to </w:t>
      </w:r>
      <w:r w:rsidR="000831D2" w:rsidRPr="00574D24">
        <w:t>just to keep her in bed for breakfast. So</w:t>
      </w:r>
      <w:r w:rsidR="009E4167">
        <w:t>,</w:t>
      </w:r>
      <w:r w:rsidR="000831D2" w:rsidRPr="00574D24">
        <w:t xml:space="preserve"> I did that. I helped her with her A.M. care</w:t>
      </w:r>
      <w:r w:rsidR="009E4167">
        <w:t>,</w:t>
      </w:r>
      <w:r w:rsidR="0066503E" w:rsidRPr="00574D24">
        <w:t xml:space="preserve"> </w:t>
      </w:r>
      <w:r w:rsidR="000831D2" w:rsidRPr="00574D24">
        <w:t xml:space="preserve">and she </w:t>
      </w:r>
      <w:r w:rsidR="0066503E" w:rsidRPr="00574D24">
        <w:t xml:space="preserve">did not have a bowel movement </w:t>
      </w:r>
      <w:r w:rsidR="000831D2" w:rsidRPr="00574D24">
        <w:t>today</w:t>
      </w:r>
      <w:r w:rsidR="0066503E" w:rsidRPr="00574D24">
        <w:t xml:space="preserve"> and </w:t>
      </w:r>
      <w:r w:rsidR="000831D2" w:rsidRPr="00574D24">
        <w:t xml:space="preserve">she </w:t>
      </w:r>
      <w:r w:rsidR="0066503E" w:rsidRPr="00574D24">
        <w:t xml:space="preserve">is on day 2. </w:t>
      </w:r>
      <w:r w:rsidR="000831D2" w:rsidRPr="00574D24">
        <w:t>And she was voiding a lot today while I was with her</w:t>
      </w:r>
      <w:r w:rsidR="009E4167">
        <w:t xml:space="preserve">, </w:t>
      </w:r>
      <w:r w:rsidR="000831D2" w:rsidRPr="00574D24">
        <w:t xml:space="preserve">and </w:t>
      </w:r>
      <w:r w:rsidR="0066503E" w:rsidRPr="00574D24">
        <w:t>her urine had a very strong odour</w:t>
      </w:r>
      <w:r w:rsidR="000831D2" w:rsidRPr="00574D24">
        <w:t xml:space="preserve"> to it.</w:t>
      </w:r>
      <w:r w:rsidR="0066503E" w:rsidRPr="00574D24">
        <w:t xml:space="preserve"> </w:t>
      </w:r>
      <w:r w:rsidR="000831D2" w:rsidRPr="00574D24">
        <w:t>So</w:t>
      </w:r>
      <w:r w:rsidR="009E4167">
        <w:t>,</w:t>
      </w:r>
      <w:r w:rsidR="000831D2" w:rsidRPr="00574D24">
        <w:t xml:space="preserve"> </w:t>
      </w:r>
      <w:r w:rsidR="0066503E" w:rsidRPr="00574D24">
        <w:t xml:space="preserve">I </w:t>
      </w:r>
      <w:r w:rsidR="000831D2" w:rsidRPr="00574D24">
        <w:t>was wondering if I should let Paulina know this as well?</w:t>
      </w:r>
    </w:p>
    <w:p w14:paraId="6F7E814C" w14:textId="17BF7B97" w:rsidR="0066503E" w:rsidRPr="00574D24" w:rsidRDefault="000C7293" w:rsidP="00574D24">
      <w:r w:rsidRPr="00574D24">
        <w:t>S</w:t>
      </w:r>
      <w:r w:rsidR="009E4167">
        <w:t>ylvia</w:t>
      </w:r>
      <w:r w:rsidRPr="00574D24">
        <w:t>:</w:t>
      </w:r>
      <w:r w:rsidR="009E4167">
        <w:t xml:space="preserve"> </w:t>
      </w:r>
      <w:r w:rsidR="000831D2" w:rsidRPr="00574D24">
        <w:t>Abso</w:t>
      </w:r>
      <w:r w:rsidR="0066632F" w:rsidRPr="00574D24">
        <w:t>lutely.</w:t>
      </w:r>
      <w:r w:rsidR="000831D2" w:rsidRPr="00574D24">
        <w:t xml:space="preserve"> Please go and</w:t>
      </w:r>
      <w:r w:rsidR="0066503E" w:rsidRPr="00574D24">
        <w:t xml:space="preserve"> update Paulina</w:t>
      </w:r>
      <w:r w:rsidR="0066632F" w:rsidRPr="00574D24">
        <w:t>.</w:t>
      </w:r>
    </w:p>
    <w:p w14:paraId="42FC177B" w14:textId="3DC6C36D" w:rsidR="009E4167" w:rsidRPr="009849EB" w:rsidRDefault="009E4167" w:rsidP="009E4167">
      <w:pPr>
        <w:rPr>
          <w:b/>
          <w:bCs/>
        </w:rPr>
      </w:pPr>
      <w:r w:rsidRPr="009849EB">
        <w:rPr>
          <w:b/>
          <w:bCs/>
        </w:rPr>
        <w:t>Question:</w:t>
      </w:r>
      <w:r w:rsidR="009849EB" w:rsidRPr="009849EB">
        <w:rPr>
          <w:b/>
          <w:bCs/>
        </w:rPr>
        <w:t xml:space="preserve"> </w:t>
      </w:r>
      <w:r w:rsidRPr="009849EB">
        <w:rPr>
          <w:b/>
          <w:bCs/>
        </w:rPr>
        <w:t>Which of the following would be the most appropriate report from Trevor to the nurse, Paulina?</w:t>
      </w:r>
    </w:p>
    <w:p w14:paraId="427F22AD" w14:textId="77777777" w:rsidR="009E4167" w:rsidRDefault="009E4167" w:rsidP="009E4167">
      <w:pPr>
        <w:pStyle w:val="ListParagraph"/>
        <w:numPr>
          <w:ilvl w:val="0"/>
          <w:numId w:val="9"/>
        </w:numPr>
      </w:pPr>
      <w:r w:rsidRPr="00574D24">
        <w:t>“Paulina, Mrs. Simon has had a.m. care and is on day 2 with no bowel movement.”</w:t>
      </w:r>
      <w:r>
        <w:t xml:space="preserve"> (</w:t>
      </w:r>
      <w:r w:rsidRPr="009849EB">
        <w:rPr>
          <w:b/>
          <w:bCs/>
        </w:rPr>
        <w:t>Incorrect.</w:t>
      </w:r>
      <w:r>
        <w:t xml:space="preserve"> Feedback: </w:t>
      </w:r>
      <w:r w:rsidRPr="00574D24">
        <w:t>It is Trevor’s responsibility to prioritize the information that he is reporting; a.m. care and day 2 without a bowel movement are not priorities and do not need to be reported to the nurse.</w:t>
      </w:r>
      <w:r>
        <w:t>)</w:t>
      </w:r>
    </w:p>
    <w:p w14:paraId="6179FABB" w14:textId="57A24765" w:rsidR="009E4167" w:rsidRDefault="009E4167" w:rsidP="009E4167">
      <w:pPr>
        <w:pStyle w:val="ListParagraph"/>
        <w:numPr>
          <w:ilvl w:val="0"/>
          <w:numId w:val="9"/>
        </w:numPr>
      </w:pPr>
      <w:r w:rsidRPr="00574D24">
        <w:t xml:space="preserve">“Paulina, Mrs. Simon has been up constantly this morning to void.” </w:t>
      </w:r>
      <w:r>
        <w:t>(</w:t>
      </w:r>
      <w:r w:rsidRPr="009849EB">
        <w:rPr>
          <w:b/>
          <w:bCs/>
        </w:rPr>
        <w:t>Incorrect.</w:t>
      </w:r>
      <w:r>
        <w:t xml:space="preserve"> Feedback: </w:t>
      </w:r>
      <w:r w:rsidRPr="00574D24">
        <w:t>The nurse needs more details such as how often was Mrs. Simon up to void and anything unusual that Trevor noticed.</w:t>
      </w:r>
      <w:r>
        <w:t>)</w:t>
      </w:r>
    </w:p>
    <w:p w14:paraId="3BB62A2E" w14:textId="3E348CCF" w:rsidR="009E4167" w:rsidRDefault="009E4167" w:rsidP="009E4167">
      <w:pPr>
        <w:pStyle w:val="ListParagraph"/>
        <w:numPr>
          <w:ilvl w:val="0"/>
          <w:numId w:val="9"/>
        </w:numPr>
      </w:pPr>
      <w:r w:rsidRPr="00574D24">
        <w:t xml:space="preserve">“Paulina, Mrs. Simon has a urinary tract infection. She is voiding frequently and there is a bad odour.” </w:t>
      </w:r>
      <w:r>
        <w:t>(</w:t>
      </w:r>
      <w:r w:rsidRPr="009849EB">
        <w:rPr>
          <w:b/>
          <w:bCs/>
        </w:rPr>
        <w:t>Incorrect</w:t>
      </w:r>
      <w:r w:rsidR="009849EB" w:rsidRPr="009849EB">
        <w:rPr>
          <w:b/>
          <w:bCs/>
        </w:rPr>
        <w:t>.</w:t>
      </w:r>
      <w:r w:rsidR="009849EB">
        <w:t xml:space="preserve"> Feedback: </w:t>
      </w:r>
      <w:r w:rsidRPr="00574D24">
        <w:t>As a Health Care Assistant student, Trevor’s role is not to diagnose his clients, but to report exactly and objectively what he sees, hears, and smells.</w:t>
      </w:r>
      <w:r>
        <w:t>)</w:t>
      </w:r>
    </w:p>
    <w:p w14:paraId="3A1B53EB" w14:textId="1C3DBEC3" w:rsidR="009E4167" w:rsidRPr="00574D24" w:rsidRDefault="009E4167" w:rsidP="009E4167">
      <w:pPr>
        <w:pStyle w:val="ListParagraph"/>
        <w:numPr>
          <w:ilvl w:val="0"/>
          <w:numId w:val="9"/>
        </w:numPr>
      </w:pPr>
      <w:r w:rsidRPr="00574D24">
        <w:t>“Paulina, Mrs. Simon has been up to the toilet to void small amounts three times during the last hour. I noticed that her urine has a very strong odour.”</w:t>
      </w:r>
      <w:r>
        <w:t xml:space="preserve"> (</w:t>
      </w:r>
      <w:r w:rsidRPr="009849EB">
        <w:rPr>
          <w:b/>
          <w:bCs/>
        </w:rPr>
        <w:t>Correct.</w:t>
      </w:r>
      <w:r>
        <w:t xml:space="preserve"> Feedback: Check mark.)</w:t>
      </w:r>
    </w:p>
    <w:p w14:paraId="5F5ED078" w14:textId="07CBF2EB" w:rsidR="002735EE" w:rsidRPr="009E4167" w:rsidRDefault="00445AE0" w:rsidP="00574D24">
      <w:pPr>
        <w:rPr>
          <w:b/>
          <w:bCs/>
        </w:rPr>
      </w:pPr>
      <w:r w:rsidRPr="009E4167">
        <w:rPr>
          <w:b/>
          <w:bCs/>
        </w:rPr>
        <w:t>Act 4</w:t>
      </w:r>
    </w:p>
    <w:p w14:paraId="795C39CE" w14:textId="6F3160E4" w:rsidR="0050518A" w:rsidRPr="00187A8D" w:rsidRDefault="00353F2A" w:rsidP="00574D24">
      <w:pPr>
        <w:rPr>
          <w:i/>
          <w:iCs/>
        </w:rPr>
      </w:pPr>
      <w:r w:rsidRPr="00187A8D">
        <w:rPr>
          <w:i/>
          <w:iCs/>
        </w:rPr>
        <w:t>T</w:t>
      </w:r>
      <w:r w:rsidR="009C4BF9" w:rsidRPr="00187A8D">
        <w:rPr>
          <w:i/>
          <w:iCs/>
        </w:rPr>
        <w:t>revor</w:t>
      </w:r>
      <w:r w:rsidR="0050518A" w:rsidRPr="00187A8D">
        <w:rPr>
          <w:i/>
          <w:iCs/>
        </w:rPr>
        <w:t xml:space="preserve"> is bringing a tray of food into </w:t>
      </w:r>
      <w:r w:rsidRPr="00187A8D">
        <w:rPr>
          <w:i/>
          <w:iCs/>
        </w:rPr>
        <w:t>M</w:t>
      </w:r>
      <w:r w:rsidR="00187A8D">
        <w:rPr>
          <w:i/>
          <w:iCs/>
        </w:rPr>
        <w:t>rs. Simon</w:t>
      </w:r>
      <w:r w:rsidR="0050518A" w:rsidRPr="00187A8D">
        <w:rPr>
          <w:i/>
          <w:iCs/>
        </w:rPr>
        <w:t xml:space="preserve">’s room. The tray includes a plate with scrambled eggs, a piece of bread or toast, a glass of juice, </w:t>
      </w:r>
      <w:r w:rsidR="00540238" w:rsidRPr="00187A8D">
        <w:rPr>
          <w:i/>
          <w:iCs/>
        </w:rPr>
        <w:t xml:space="preserve">a spoon, </w:t>
      </w:r>
      <w:r w:rsidR="0050518A" w:rsidRPr="00187A8D">
        <w:rPr>
          <w:i/>
          <w:iCs/>
        </w:rPr>
        <w:t xml:space="preserve">and a cup of coffee. </w:t>
      </w:r>
      <w:r w:rsidRPr="00187A8D">
        <w:rPr>
          <w:i/>
          <w:iCs/>
        </w:rPr>
        <w:t>M</w:t>
      </w:r>
      <w:r w:rsidR="00187A8D">
        <w:rPr>
          <w:i/>
          <w:iCs/>
        </w:rPr>
        <w:t>rs. Simon</w:t>
      </w:r>
      <w:r w:rsidR="0050518A" w:rsidRPr="00187A8D">
        <w:rPr>
          <w:i/>
          <w:iCs/>
        </w:rPr>
        <w:t xml:space="preserve"> is seated in her bed. </w:t>
      </w:r>
    </w:p>
    <w:p w14:paraId="155FD7BF" w14:textId="545EFA65" w:rsidR="00540238" w:rsidRPr="00574D24" w:rsidRDefault="00353F2A" w:rsidP="00574D24">
      <w:r w:rsidRPr="00574D24">
        <w:t>T</w:t>
      </w:r>
      <w:r w:rsidR="009C4BF9">
        <w:t>revor</w:t>
      </w:r>
      <w:r w:rsidR="00D20083" w:rsidRPr="00574D24">
        <w:t>:</w:t>
      </w:r>
      <w:r w:rsidR="009C4BF9">
        <w:t xml:space="preserve"> </w:t>
      </w:r>
      <w:r w:rsidR="0031387B" w:rsidRPr="00574D24">
        <w:t>Hi, I’ve got your breakfast for you</w:t>
      </w:r>
      <w:r w:rsidR="0050518A" w:rsidRPr="00574D24">
        <w:t xml:space="preserve">. </w:t>
      </w:r>
    </w:p>
    <w:p w14:paraId="5CEB565B" w14:textId="21ABFA93" w:rsidR="00CC1AB8" w:rsidRPr="00187A8D" w:rsidRDefault="00353F2A" w:rsidP="00574D24">
      <w:pPr>
        <w:rPr>
          <w:i/>
          <w:iCs/>
        </w:rPr>
      </w:pPr>
      <w:r w:rsidRPr="00187A8D">
        <w:rPr>
          <w:i/>
          <w:iCs/>
        </w:rPr>
        <w:t>T</w:t>
      </w:r>
      <w:r w:rsidR="009C4BF9" w:rsidRPr="00187A8D">
        <w:rPr>
          <w:i/>
          <w:iCs/>
        </w:rPr>
        <w:t>revor</w:t>
      </w:r>
      <w:r w:rsidR="0050518A" w:rsidRPr="00187A8D">
        <w:rPr>
          <w:i/>
          <w:iCs/>
        </w:rPr>
        <w:t xml:space="preserve"> sets the tray on a table and brings it close to </w:t>
      </w:r>
      <w:r w:rsidRPr="00187A8D">
        <w:rPr>
          <w:i/>
          <w:iCs/>
        </w:rPr>
        <w:t>M</w:t>
      </w:r>
      <w:r w:rsidR="009C4BF9" w:rsidRPr="00187A8D">
        <w:rPr>
          <w:i/>
          <w:iCs/>
        </w:rPr>
        <w:t>rs. Simon</w:t>
      </w:r>
      <w:r w:rsidR="0050518A" w:rsidRPr="00187A8D">
        <w:rPr>
          <w:i/>
          <w:iCs/>
        </w:rPr>
        <w:t xml:space="preserve">. </w:t>
      </w:r>
    </w:p>
    <w:p w14:paraId="1D8DFD41" w14:textId="7097066A" w:rsidR="00CC1AB8" w:rsidRPr="00574D24" w:rsidRDefault="00B53A67" w:rsidP="00574D24">
      <w:r w:rsidRPr="00574D24">
        <w:t>T</w:t>
      </w:r>
      <w:r w:rsidR="009C4BF9">
        <w:t>revor</w:t>
      </w:r>
      <w:r w:rsidR="00CC1AB8" w:rsidRPr="00574D24">
        <w:t xml:space="preserve"> (moving table)</w:t>
      </w:r>
      <w:r w:rsidR="009C4BF9">
        <w:t xml:space="preserve">: </w:t>
      </w:r>
      <w:r w:rsidR="00CC1AB8" w:rsidRPr="00574D24">
        <w:t xml:space="preserve">I’m just going to slide it </w:t>
      </w:r>
      <w:r w:rsidRPr="00574D24">
        <w:t>over.</w:t>
      </w:r>
    </w:p>
    <w:p w14:paraId="052ACEF0" w14:textId="44850C1F" w:rsidR="00CC1AB8" w:rsidRPr="00574D24" w:rsidRDefault="00B53A67" w:rsidP="00574D24">
      <w:r w:rsidRPr="00574D24">
        <w:t>T</w:t>
      </w:r>
      <w:r w:rsidR="009C4BF9">
        <w:t>revor</w:t>
      </w:r>
      <w:r w:rsidR="00CC1AB8" w:rsidRPr="00574D24">
        <w:t xml:space="preserve"> (placing a bib over Mrs. Simon’s head)</w:t>
      </w:r>
      <w:r w:rsidRPr="00574D24">
        <w:t>:</w:t>
      </w:r>
      <w:r w:rsidR="009C4BF9">
        <w:t xml:space="preserve"> </w:t>
      </w:r>
      <w:r w:rsidR="00CC1AB8" w:rsidRPr="00574D24">
        <w:t xml:space="preserve">I’m just going to put this on you to keep you clean and fresh. </w:t>
      </w:r>
    </w:p>
    <w:p w14:paraId="1AF94A97" w14:textId="0BA9AB42" w:rsidR="00CC1AB8" w:rsidRPr="00574D24" w:rsidRDefault="00B53A67" w:rsidP="00574D24">
      <w:r w:rsidRPr="00574D24">
        <w:lastRenderedPageBreak/>
        <w:t>M</w:t>
      </w:r>
      <w:r w:rsidR="009C4BF9">
        <w:t>rs. Simon</w:t>
      </w:r>
      <w:r w:rsidRPr="00574D24">
        <w:t>:</w:t>
      </w:r>
      <w:r w:rsidR="009C4BF9">
        <w:t xml:space="preserve"> </w:t>
      </w:r>
      <w:r w:rsidR="00CC1AB8" w:rsidRPr="00574D24">
        <w:t>Thank you</w:t>
      </w:r>
    </w:p>
    <w:p w14:paraId="09433C04" w14:textId="3A92E567" w:rsidR="0050518A" w:rsidRPr="00187A8D" w:rsidRDefault="0050518A" w:rsidP="00574D24">
      <w:pPr>
        <w:rPr>
          <w:i/>
          <w:iCs/>
        </w:rPr>
      </w:pPr>
      <w:r w:rsidRPr="00187A8D">
        <w:rPr>
          <w:i/>
          <w:iCs/>
        </w:rPr>
        <w:t xml:space="preserve">She makes a half-hearted attempt to pick up a spoon </w:t>
      </w:r>
      <w:r w:rsidR="009C4BF9" w:rsidRPr="00187A8D">
        <w:rPr>
          <w:i/>
          <w:iCs/>
        </w:rPr>
        <w:t xml:space="preserve">and to </w:t>
      </w:r>
      <w:r w:rsidRPr="00187A8D">
        <w:rPr>
          <w:i/>
          <w:iCs/>
        </w:rPr>
        <w:t xml:space="preserve">eat. </w:t>
      </w:r>
    </w:p>
    <w:p w14:paraId="41249134" w14:textId="304F5EB5" w:rsidR="00CC1AB8" w:rsidRPr="00574D24" w:rsidRDefault="00CC1AB8" w:rsidP="00574D24">
      <w:r w:rsidRPr="00574D24">
        <w:t>M</w:t>
      </w:r>
      <w:r w:rsidR="009C4BF9">
        <w:t>rs. Simon</w:t>
      </w:r>
      <w:r w:rsidR="00B53A67" w:rsidRPr="00574D24">
        <w:t>:</w:t>
      </w:r>
      <w:r w:rsidR="009C4BF9">
        <w:t xml:space="preserve"> </w:t>
      </w:r>
      <w:r w:rsidRPr="00574D24">
        <w:t xml:space="preserve">I’m tired. </w:t>
      </w:r>
    </w:p>
    <w:p w14:paraId="21907A1C" w14:textId="1C2BB7D7" w:rsidR="0050518A" w:rsidRPr="00574D24" w:rsidRDefault="00353F2A" w:rsidP="00574D24">
      <w:r w:rsidRPr="00574D24">
        <w:t>T</w:t>
      </w:r>
      <w:r w:rsidR="009C4BF9">
        <w:t>revor</w:t>
      </w:r>
      <w:r w:rsidR="0050518A" w:rsidRPr="00574D24">
        <w:t>:</w:t>
      </w:r>
      <w:r w:rsidR="009C4BF9">
        <w:t xml:space="preserve"> </w:t>
      </w:r>
      <w:r w:rsidR="00CC1AB8" w:rsidRPr="00574D24">
        <w:t>Would you like a hand with that</w:t>
      </w:r>
      <w:r w:rsidR="0050518A" w:rsidRPr="00574D24">
        <w:t>?</w:t>
      </w:r>
    </w:p>
    <w:p w14:paraId="4BDA7066" w14:textId="4D8F85F1" w:rsidR="0050518A" w:rsidRPr="00574D24" w:rsidRDefault="00353F2A" w:rsidP="00574D24">
      <w:r w:rsidRPr="00574D24">
        <w:t>M</w:t>
      </w:r>
      <w:r w:rsidR="009C4BF9">
        <w:t>rs. Simon</w:t>
      </w:r>
      <w:r w:rsidR="002735EE" w:rsidRPr="00574D24">
        <w:t>:</w:t>
      </w:r>
      <w:r w:rsidR="009C4BF9">
        <w:t xml:space="preserve"> </w:t>
      </w:r>
      <w:r w:rsidR="0050518A" w:rsidRPr="00574D24">
        <w:t xml:space="preserve">Yes, </w:t>
      </w:r>
      <w:r w:rsidR="00CC1AB8" w:rsidRPr="00574D24">
        <w:t xml:space="preserve">I am </w:t>
      </w:r>
      <w:r w:rsidR="0050518A" w:rsidRPr="00574D24">
        <w:t>tired</w:t>
      </w:r>
      <w:r w:rsidR="00CC1AB8" w:rsidRPr="00574D24">
        <w:t xml:space="preserve"> today</w:t>
      </w:r>
      <w:r w:rsidR="00B53A67" w:rsidRPr="00574D24">
        <w:t>.</w:t>
      </w:r>
    </w:p>
    <w:p w14:paraId="448D4DAA" w14:textId="4C80F82D" w:rsidR="0050518A" w:rsidRPr="00187A8D" w:rsidRDefault="00CC1AB8" w:rsidP="00574D24">
      <w:pPr>
        <w:rPr>
          <w:i/>
          <w:iCs/>
        </w:rPr>
      </w:pPr>
      <w:r w:rsidRPr="00187A8D">
        <w:rPr>
          <w:i/>
          <w:iCs/>
        </w:rPr>
        <w:t>T</w:t>
      </w:r>
      <w:r w:rsidR="009C4BF9" w:rsidRPr="00187A8D">
        <w:rPr>
          <w:i/>
          <w:iCs/>
        </w:rPr>
        <w:t xml:space="preserve">revor </w:t>
      </w:r>
      <w:r w:rsidRPr="00187A8D">
        <w:rPr>
          <w:i/>
          <w:iCs/>
        </w:rPr>
        <w:t xml:space="preserve">starts moving a chair over to sit next to Mrs. Simon. As he does that, </w:t>
      </w:r>
      <w:r w:rsidR="0050518A" w:rsidRPr="00187A8D">
        <w:rPr>
          <w:i/>
          <w:iCs/>
        </w:rPr>
        <w:t xml:space="preserve">nurse </w:t>
      </w:r>
      <w:r w:rsidR="00B53A67" w:rsidRPr="00187A8D">
        <w:rPr>
          <w:i/>
          <w:iCs/>
        </w:rPr>
        <w:t>P</w:t>
      </w:r>
      <w:r w:rsidR="009C4BF9" w:rsidRPr="00187A8D">
        <w:rPr>
          <w:i/>
          <w:iCs/>
        </w:rPr>
        <w:t>aulina</w:t>
      </w:r>
      <w:r w:rsidR="00B53A67" w:rsidRPr="00187A8D">
        <w:rPr>
          <w:i/>
          <w:iCs/>
        </w:rPr>
        <w:t xml:space="preserve"> </w:t>
      </w:r>
      <w:r w:rsidR="0050518A" w:rsidRPr="00187A8D">
        <w:rPr>
          <w:i/>
          <w:iCs/>
        </w:rPr>
        <w:t>rushes in and quickly empties a small amount of some white powder onto the eggs.</w:t>
      </w:r>
    </w:p>
    <w:p w14:paraId="49FF5715" w14:textId="3C7B40CA" w:rsidR="0050518A" w:rsidRPr="00574D24" w:rsidRDefault="00353F2A" w:rsidP="00574D24">
      <w:r w:rsidRPr="00574D24">
        <w:t>T</w:t>
      </w:r>
      <w:r w:rsidR="009C4BF9">
        <w:t>revor</w:t>
      </w:r>
      <w:r w:rsidR="00445AE0" w:rsidRPr="00574D24">
        <w:t>:</w:t>
      </w:r>
      <w:r w:rsidR="009C4BF9">
        <w:t xml:space="preserve"> </w:t>
      </w:r>
      <w:r w:rsidR="0050518A" w:rsidRPr="00574D24">
        <w:t>What</w:t>
      </w:r>
      <w:r w:rsidR="00CC1AB8" w:rsidRPr="00574D24">
        <w:t xml:space="preserve"> was</w:t>
      </w:r>
      <w:r w:rsidR="0050518A" w:rsidRPr="00574D24">
        <w:t xml:space="preserve"> that?</w:t>
      </w:r>
    </w:p>
    <w:p w14:paraId="7A1B5EB5" w14:textId="03088704" w:rsidR="0050518A" w:rsidRPr="009C4BF9" w:rsidRDefault="0050518A" w:rsidP="00574D24">
      <w:pPr>
        <w:rPr>
          <w:highlight w:val="white"/>
        </w:rPr>
      </w:pPr>
      <w:r w:rsidRPr="00574D24">
        <w:rPr>
          <w:highlight w:val="white"/>
        </w:rPr>
        <w:t>P</w:t>
      </w:r>
      <w:r w:rsidR="009C4BF9">
        <w:rPr>
          <w:highlight w:val="white"/>
        </w:rPr>
        <w:t>aulina</w:t>
      </w:r>
      <w:r w:rsidRPr="00574D24">
        <w:rPr>
          <w:highlight w:val="white"/>
        </w:rPr>
        <w:t>:</w:t>
      </w:r>
      <w:r w:rsidR="009C4BF9">
        <w:t xml:space="preserve"> </w:t>
      </w:r>
      <w:r w:rsidR="00CC1AB8" w:rsidRPr="00574D24">
        <w:t>Just</w:t>
      </w:r>
      <w:r w:rsidRPr="00574D24">
        <w:t xml:space="preserve"> her medication. It is just her Ativan to keep her calm. </w:t>
      </w:r>
      <w:r w:rsidR="00CC1AB8" w:rsidRPr="00574D24">
        <w:t>So m</w:t>
      </w:r>
      <w:r w:rsidRPr="00574D24">
        <w:t xml:space="preserve">ake sure </w:t>
      </w:r>
      <w:r w:rsidR="00CC1AB8" w:rsidRPr="00574D24">
        <w:t>you give everything to her. She loves eggs!</w:t>
      </w:r>
    </w:p>
    <w:p w14:paraId="2838ECF8" w14:textId="01842A4D" w:rsidR="009C4BF9" w:rsidRPr="00187A8D" w:rsidRDefault="009C4BF9" w:rsidP="009C4BF9">
      <w:pPr>
        <w:rPr>
          <w:b/>
          <w:bCs/>
        </w:rPr>
      </w:pPr>
      <w:r w:rsidRPr="00187A8D">
        <w:rPr>
          <w:b/>
          <w:bCs/>
        </w:rPr>
        <w:t xml:space="preserve">Question: What should Trevor do? </w:t>
      </w:r>
    </w:p>
    <w:p w14:paraId="0C1F7231" w14:textId="756FDE92" w:rsidR="009C4BF9" w:rsidRDefault="009C4BF9" w:rsidP="009C4BF9">
      <w:pPr>
        <w:pStyle w:val="ListParagraph"/>
        <w:numPr>
          <w:ilvl w:val="0"/>
          <w:numId w:val="10"/>
        </w:numPr>
      </w:pPr>
      <w:r w:rsidRPr="00574D24">
        <w:t xml:space="preserve">Raise his voice and say, “You can’t order me to give her this medication.” </w:t>
      </w:r>
      <w:r>
        <w:t>(</w:t>
      </w:r>
      <w:r w:rsidRPr="00187A8D">
        <w:rPr>
          <w:b/>
          <w:bCs/>
        </w:rPr>
        <w:t>Incorrect.</w:t>
      </w:r>
      <w:r>
        <w:t xml:space="preserve"> Feedback: </w:t>
      </w:r>
      <w:r w:rsidRPr="00574D24">
        <w:t>This is an aggressive response and should never be used when communicating within the health care team.</w:t>
      </w:r>
      <w:r>
        <w:t xml:space="preserve">) </w:t>
      </w:r>
    </w:p>
    <w:p w14:paraId="222C05B9" w14:textId="1A3D14EC" w:rsidR="009C4BF9" w:rsidRDefault="006D19DD" w:rsidP="009C4BF9">
      <w:pPr>
        <w:pStyle w:val="ListParagraph"/>
        <w:numPr>
          <w:ilvl w:val="0"/>
          <w:numId w:val="10"/>
        </w:numPr>
      </w:pPr>
      <w:r w:rsidRPr="006D19DD">
        <w:t>Calmly explain to the nurse that he is only able to assist with medications for clients able to direct their own care, if it’s indicated in the client’s care plan, and under the direct supervision of his clinical instructor.</w:t>
      </w:r>
      <w:r w:rsidR="009C4BF9">
        <w:t xml:space="preserve"> (</w:t>
      </w:r>
      <w:r w:rsidR="009C4BF9" w:rsidRPr="00187A8D">
        <w:rPr>
          <w:b/>
          <w:bCs/>
        </w:rPr>
        <w:t>Correct.</w:t>
      </w:r>
      <w:r w:rsidR="009C4BF9">
        <w:t xml:space="preserve"> Feedback: Check mark.)</w:t>
      </w:r>
    </w:p>
    <w:p w14:paraId="089678EE" w14:textId="13FBBC61" w:rsidR="009C4BF9" w:rsidRDefault="009C4BF9" w:rsidP="009C4BF9">
      <w:pPr>
        <w:pStyle w:val="ListParagraph"/>
        <w:numPr>
          <w:ilvl w:val="0"/>
          <w:numId w:val="10"/>
        </w:numPr>
      </w:pPr>
      <w:r w:rsidRPr="00574D24">
        <w:t xml:space="preserve">Go ahead and give Mrs. Simon the medication. She is the nurse, and he is just a student who doesn’t want to get into trouble. </w:t>
      </w:r>
      <w:r>
        <w:t>(</w:t>
      </w:r>
      <w:r w:rsidRPr="00187A8D">
        <w:rPr>
          <w:b/>
          <w:bCs/>
        </w:rPr>
        <w:t>Incorrect</w:t>
      </w:r>
      <w:r>
        <w:t xml:space="preserve">. Feedback: </w:t>
      </w:r>
      <w:r w:rsidRPr="00574D24">
        <w:t>The BC Care Aide and Community Health Worker Registry Guideline for medication delivery states … “students should only be allowed to assist with medication delivery during clinical placements where they are under the direct supervision of a fully qualified HCA Clinical Instructor designated by the educational institution.”</w:t>
      </w:r>
      <w:r>
        <w:t>)</w:t>
      </w:r>
    </w:p>
    <w:p w14:paraId="581FE210" w14:textId="2003C949" w:rsidR="002C6B63" w:rsidRPr="00574D24" w:rsidRDefault="009C4BF9" w:rsidP="00574D24">
      <w:pPr>
        <w:pStyle w:val="ListParagraph"/>
        <w:numPr>
          <w:ilvl w:val="0"/>
          <w:numId w:val="10"/>
        </w:numPr>
      </w:pPr>
      <w:r w:rsidRPr="00574D24">
        <w:t xml:space="preserve">Leave Mrs. Simon sitting up in her bed with her breakfast in front of her and go look for his clinical instructor to ask for directions on what to do. </w:t>
      </w:r>
      <w:r>
        <w:t>(</w:t>
      </w:r>
      <w:r w:rsidRPr="00187A8D">
        <w:rPr>
          <w:b/>
          <w:bCs/>
        </w:rPr>
        <w:t>Incorrect.</w:t>
      </w:r>
      <w:r>
        <w:t xml:space="preserve"> Feedback: </w:t>
      </w:r>
      <w:r w:rsidRPr="00574D24">
        <w:t>Trevor needs to inform his instructor, but it would be better if first he spoke to the nurse in an assertive manner to solve the dilemma immediately. As well, before leaving a client, Trevor should always ensure their safety.</w:t>
      </w:r>
      <w:r>
        <w:t>)</w:t>
      </w:r>
    </w:p>
    <w:p w14:paraId="10C50EEE" w14:textId="496B5591" w:rsidR="00982889" w:rsidRPr="0006665B" w:rsidRDefault="00982889" w:rsidP="00574D24">
      <w:pPr>
        <w:rPr>
          <w:b/>
          <w:bCs/>
        </w:rPr>
      </w:pPr>
      <w:r w:rsidRPr="0006665B">
        <w:rPr>
          <w:b/>
          <w:bCs/>
        </w:rPr>
        <w:t>Act 5</w:t>
      </w:r>
    </w:p>
    <w:p w14:paraId="129527D4" w14:textId="144D4C6A" w:rsidR="00353F2A" w:rsidRPr="00187A8D" w:rsidRDefault="00353F2A" w:rsidP="00574D24">
      <w:pPr>
        <w:rPr>
          <w:i/>
          <w:iCs/>
        </w:rPr>
      </w:pPr>
      <w:r w:rsidRPr="00187A8D">
        <w:rPr>
          <w:i/>
          <w:iCs/>
        </w:rPr>
        <w:t>T</w:t>
      </w:r>
      <w:r w:rsidR="0006665B" w:rsidRPr="00187A8D">
        <w:rPr>
          <w:i/>
          <w:iCs/>
        </w:rPr>
        <w:t>revor</w:t>
      </w:r>
      <w:r w:rsidRPr="00187A8D">
        <w:rPr>
          <w:i/>
          <w:iCs/>
        </w:rPr>
        <w:t xml:space="preserve"> is arranging the finished breakfast dishes on the tray – empty plate, coffee cup, juice cup, empty plate. </w:t>
      </w:r>
    </w:p>
    <w:p w14:paraId="6DE3BEEC" w14:textId="6A7A9DAC" w:rsidR="00353F2A" w:rsidRPr="00574D24" w:rsidRDefault="00353F2A" w:rsidP="00574D24">
      <w:r w:rsidRPr="00574D24">
        <w:t>T</w:t>
      </w:r>
      <w:r w:rsidR="0006665B">
        <w:t>revor</w:t>
      </w:r>
      <w:r w:rsidRPr="00574D24">
        <w:t xml:space="preserve"> (Picking up tray): I’m </w:t>
      </w:r>
      <w:r w:rsidR="009C6715" w:rsidRPr="00574D24">
        <w:t>just going to get this cleaned up for you, all right?</w:t>
      </w:r>
      <w:r w:rsidR="0006665B">
        <w:t xml:space="preserve"> </w:t>
      </w:r>
      <w:r w:rsidRPr="00574D24">
        <w:t xml:space="preserve">’ll be back shortly. </w:t>
      </w:r>
    </w:p>
    <w:p w14:paraId="52820FBB" w14:textId="62198B96" w:rsidR="00353F2A" w:rsidRPr="00187A8D" w:rsidRDefault="00353F2A" w:rsidP="00574D24">
      <w:pPr>
        <w:rPr>
          <w:i/>
          <w:iCs/>
        </w:rPr>
      </w:pPr>
      <w:r w:rsidRPr="00187A8D">
        <w:rPr>
          <w:i/>
          <w:iCs/>
        </w:rPr>
        <w:t>T</w:t>
      </w:r>
      <w:r w:rsidR="0006665B" w:rsidRPr="00187A8D">
        <w:rPr>
          <w:i/>
          <w:iCs/>
        </w:rPr>
        <w:t>revor</w:t>
      </w:r>
      <w:r w:rsidRPr="00187A8D">
        <w:rPr>
          <w:i/>
          <w:iCs/>
        </w:rPr>
        <w:t xml:space="preserve"> leaves.</w:t>
      </w:r>
      <w:r w:rsidR="00A55473">
        <w:rPr>
          <w:i/>
          <w:iCs/>
        </w:rPr>
        <w:t xml:space="preserve"> </w:t>
      </w:r>
      <w:r w:rsidRPr="00187A8D">
        <w:rPr>
          <w:i/>
          <w:iCs/>
        </w:rPr>
        <w:t>M</w:t>
      </w:r>
      <w:r w:rsidR="0006665B" w:rsidRPr="00187A8D">
        <w:rPr>
          <w:i/>
          <w:iCs/>
        </w:rPr>
        <w:t>rs. Simon</w:t>
      </w:r>
      <w:r w:rsidRPr="00187A8D">
        <w:rPr>
          <w:i/>
          <w:iCs/>
        </w:rPr>
        <w:t xml:space="preserve"> gets out of bed, rubs her hands together, and starts pacing. She goes to the closet and starts taking clothes out from it.</w:t>
      </w:r>
      <w:r w:rsidR="00A55473">
        <w:rPr>
          <w:i/>
          <w:iCs/>
        </w:rPr>
        <w:t xml:space="preserve"> </w:t>
      </w:r>
      <w:r w:rsidRPr="00187A8D">
        <w:rPr>
          <w:i/>
          <w:iCs/>
        </w:rPr>
        <w:t>T</w:t>
      </w:r>
      <w:r w:rsidR="0006665B" w:rsidRPr="00187A8D">
        <w:rPr>
          <w:i/>
          <w:iCs/>
        </w:rPr>
        <w:t>revor</w:t>
      </w:r>
      <w:r w:rsidRPr="00187A8D">
        <w:rPr>
          <w:i/>
          <w:iCs/>
        </w:rPr>
        <w:t xml:space="preserve"> enters back into the room and watches as M</w:t>
      </w:r>
      <w:r w:rsidR="0006665B" w:rsidRPr="00187A8D">
        <w:rPr>
          <w:i/>
          <w:iCs/>
        </w:rPr>
        <w:t>rs</w:t>
      </w:r>
      <w:r w:rsidRPr="00187A8D">
        <w:rPr>
          <w:i/>
          <w:iCs/>
        </w:rPr>
        <w:t xml:space="preserve">. </w:t>
      </w:r>
      <w:r w:rsidR="00E013B1" w:rsidRPr="00187A8D">
        <w:rPr>
          <w:i/>
          <w:iCs/>
        </w:rPr>
        <w:t>S</w:t>
      </w:r>
      <w:r w:rsidR="0006665B" w:rsidRPr="00187A8D">
        <w:rPr>
          <w:i/>
          <w:iCs/>
        </w:rPr>
        <w:t>imon</w:t>
      </w:r>
      <w:r w:rsidRPr="00187A8D">
        <w:rPr>
          <w:i/>
          <w:iCs/>
        </w:rPr>
        <w:t xml:space="preserve"> rubs her hands together, paces, and then takes out more clothes.</w:t>
      </w:r>
    </w:p>
    <w:p w14:paraId="62A25265" w14:textId="50519417" w:rsidR="00353F2A" w:rsidRPr="00574D24" w:rsidRDefault="00353F2A" w:rsidP="00574D24">
      <w:r w:rsidRPr="00574D24">
        <w:t>T</w:t>
      </w:r>
      <w:r w:rsidR="0006665B">
        <w:t>revor</w:t>
      </w:r>
      <w:r w:rsidRPr="00574D24">
        <w:t>: M</w:t>
      </w:r>
      <w:r w:rsidR="007412AD" w:rsidRPr="00574D24">
        <w:t xml:space="preserve">rs. </w:t>
      </w:r>
      <w:r w:rsidR="00E013B1" w:rsidRPr="00574D24">
        <w:t>Simon</w:t>
      </w:r>
      <w:r w:rsidRPr="00574D24">
        <w:t>, what are you doing?</w:t>
      </w:r>
    </w:p>
    <w:p w14:paraId="083FE840" w14:textId="719FF527" w:rsidR="00353F2A" w:rsidRPr="00574D24" w:rsidRDefault="00353F2A" w:rsidP="00574D24">
      <w:r w:rsidRPr="00574D24">
        <w:lastRenderedPageBreak/>
        <w:t>M</w:t>
      </w:r>
      <w:r w:rsidR="0006665B">
        <w:t>rs. Simon</w:t>
      </w:r>
      <w:r w:rsidRPr="00574D24">
        <w:t xml:space="preserve">: </w:t>
      </w:r>
      <w:r w:rsidR="009C6715" w:rsidRPr="00574D24">
        <w:t>I’m packing</w:t>
      </w:r>
      <w:r w:rsidRPr="00574D24">
        <w:t xml:space="preserve">. </w:t>
      </w:r>
      <w:r w:rsidR="00A10A8E" w:rsidRPr="00574D24">
        <w:t xml:space="preserve">My wife is coming </w:t>
      </w:r>
      <w:r w:rsidR="009C6715" w:rsidRPr="00574D24">
        <w:t xml:space="preserve">for me. I have to be </w:t>
      </w:r>
      <w:r w:rsidR="00A10A8E" w:rsidRPr="00574D24">
        <w:t>ready</w:t>
      </w:r>
      <w:r w:rsidR="00832F43" w:rsidRPr="00574D24">
        <w:t xml:space="preserve"> to go. </w:t>
      </w:r>
    </w:p>
    <w:p w14:paraId="16BDA6E2" w14:textId="02E7F05F" w:rsidR="00353F2A" w:rsidRPr="00574D24" w:rsidRDefault="00353F2A" w:rsidP="00574D24">
      <w:r w:rsidRPr="00574D24">
        <w:t>T</w:t>
      </w:r>
      <w:r w:rsidR="0006665B">
        <w:t>revor</w:t>
      </w:r>
      <w:r w:rsidRPr="00574D24">
        <w:t xml:space="preserve">: You must miss </w:t>
      </w:r>
      <w:r w:rsidR="00832F43" w:rsidRPr="00574D24">
        <w:t>her</w:t>
      </w:r>
      <w:r w:rsidRPr="00574D24">
        <w:t>.</w:t>
      </w:r>
    </w:p>
    <w:p w14:paraId="04B7F875" w14:textId="0CCE359D" w:rsidR="00353F2A" w:rsidRPr="00574D24" w:rsidRDefault="00353F2A" w:rsidP="00574D24">
      <w:r w:rsidRPr="00574D24">
        <w:t>M</w:t>
      </w:r>
      <w:r w:rsidR="0006665B">
        <w:t>rs. Simon</w:t>
      </w:r>
      <w:r w:rsidRPr="00574D24">
        <w:t>: I do!</w:t>
      </w:r>
      <w:r w:rsidR="00832F43" w:rsidRPr="00574D24">
        <w:t xml:space="preserve"> She was a beautiful person. She made me so happy. </w:t>
      </w:r>
    </w:p>
    <w:p w14:paraId="23BF776E" w14:textId="0C0A76D6" w:rsidR="00A10A8E" w:rsidRPr="00574D24" w:rsidRDefault="00353F2A" w:rsidP="00574D24">
      <w:r w:rsidRPr="00574D24">
        <w:t>T</w:t>
      </w:r>
      <w:r w:rsidR="0006665B">
        <w:t>revor</w:t>
      </w:r>
      <w:r w:rsidRPr="00574D24">
        <w:t xml:space="preserve">: </w:t>
      </w:r>
      <w:r w:rsidR="00A10A8E" w:rsidRPr="00574D24">
        <w:t xml:space="preserve">Is that a </w:t>
      </w:r>
      <w:r w:rsidR="00832F43" w:rsidRPr="00574D24">
        <w:t>picture of her there</w:t>
      </w:r>
      <w:r w:rsidR="00A10A8E" w:rsidRPr="00574D24">
        <w:t>?</w:t>
      </w:r>
      <w:r w:rsidR="00832F43" w:rsidRPr="00574D24">
        <w:t xml:space="preserve"> (Show framed photo on dresser</w:t>
      </w:r>
      <w:r w:rsidR="0006665B">
        <w:t>.</w:t>
      </w:r>
      <w:r w:rsidR="00832F43" w:rsidRPr="00574D24">
        <w:t>)</w:t>
      </w:r>
    </w:p>
    <w:p w14:paraId="04EC6433" w14:textId="61C2E0A0" w:rsidR="00A10A8E" w:rsidRPr="00574D24" w:rsidRDefault="00353F2A" w:rsidP="00574D24">
      <w:r w:rsidRPr="00574D24">
        <w:t>M</w:t>
      </w:r>
      <w:r w:rsidR="0006665B">
        <w:t>rs. Simon</w:t>
      </w:r>
      <w:r w:rsidRPr="00574D24">
        <w:t xml:space="preserve">: </w:t>
      </w:r>
      <w:r w:rsidR="00A10A8E" w:rsidRPr="00574D24">
        <w:t>Yes, it is.</w:t>
      </w:r>
      <w:r w:rsidR="00B626CF" w:rsidRPr="00574D24">
        <w:t xml:space="preserve"> We travelled </w:t>
      </w:r>
      <w:r w:rsidR="00832F43" w:rsidRPr="00574D24">
        <w:t>together</w:t>
      </w:r>
      <w:r w:rsidR="00B626CF" w:rsidRPr="00574D24">
        <w:t xml:space="preserve"> a great deal</w:t>
      </w:r>
      <w:r w:rsidR="00832F43" w:rsidRPr="00574D24">
        <w:t>. O</w:t>
      </w:r>
      <w:r w:rsidR="00B626CF" w:rsidRPr="00574D24">
        <w:t xml:space="preserve">ne year, </w:t>
      </w:r>
      <w:r w:rsidR="00832F43" w:rsidRPr="00574D24">
        <w:t xml:space="preserve">we hit 20 countries. We used </w:t>
      </w:r>
      <w:r w:rsidR="00B626CF" w:rsidRPr="00574D24">
        <w:t>to l</w:t>
      </w:r>
      <w:r w:rsidR="00832F43" w:rsidRPr="00574D24">
        <w:t xml:space="preserve">earn </w:t>
      </w:r>
      <w:r w:rsidR="00B626CF" w:rsidRPr="00574D24">
        <w:t>the</w:t>
      </w:r>
      <w:r w:rsidR="00832F43" w:rsidRPr="00574D24">
        <w:t xml:space="preserve"> language so </w:t>
      </w:r>
      <w:r w:rsidR="00B626CF" w:rsidRPr="00574D24">
        <w:t xml:space="preserve">that we </w:t>
      </w:r>
      <w:r w:rsidR="00832F43" w:rsidRPr="00574D24">
        <w:t xml:space="preserve">could talk to the people. </w:t>
      </w:r>
    </w:p>
    <w:p w14:paraId="65F747A9" w14:textId="5CF3F858" w:rsidR="00A10A8E" w:rsidRPr="00574D24" w:rsidRDefault="00353F2A" w:rsidP="00574D24">
      <w:r w:rsidRPr="00574D24">
        <w:t>T</w:t>
      </w:r>
      <w:r w:rsidR="0006665B">
        <w:t>revor</w:t>
      </w:r>
      <w:r w:rsidRPr="00574D24">
        <w:t xml:space="preserve">: </w:t>
      </w:r>
      <w:r w:rsidR="00B626CF" w:rsidRPr="00574D24">
        <w:t xml:space="preserve">Oh wow. </w:t>
      </w:r>
      <w:r w:rsidR="00A10A8E" w:rsidRPr="00574D24">
        <w:t xml:space="preserve">Do you have </w:t>
      </w:r>
      <w:r w:rsidR="00B626CF" w:rsidRPr="00574D24">
        <w:t>any pictures of that</w:t>
      </w:r>
      <w:r w:rsidR="00A10A8E" w:rsidRPr="00574D24">
        <w:t>?</w:t>
      </w:r>
    </w:p>
    <w:p w14:paraId="3BE31412" w14:textId="4CB29322" w:rsidR="00A10A8E" w:rsidRPr="00574D24" w:rsidRDefault="00353F2A" w:rsidP="00574D24">
      <w:r w:rsidRPr="00574D24">
        <w:t>M</w:t>
      </w:r>
      <w:r w:rsidR="0006665B">
        <w:t>rs. Simon</w:t>
      </w:r>
      <w:r w:rsidRPr="00574D24">
        <w:t xml:space="preserve">: </w:t>
      </w:r>
      <w:r w:rsidR="00B626CF" w:rsidRPr="00574D24">
        <w:t xml:space="preserve">I do. They are over there. </w:t>
      </w:r>
      <w:r w:rsidR="00A10A8E" w:rsidRPr="00574D24">
        <w:t>Would you like to see them?</w:t>
      </w:r>
    </w:p>
    <w:p w14:paraId="4A9FB427" w14:textId="5E710794" w:rsidR="006944BA" w:rsidRPr="00574D24" w:rsidRDefault="00353F2A" w:rsidP="00574D24">
      <w:r w:rsidRPr="00574D24">
        <w:t>T</w:t>
      </w:r>
      <w:r w:rsidR="00412826">
        <w:t>revor</w:t>
      </w:r>
      <w:r w:rsidRPr="00574D24">
        <w:t xml:space="preserve">: </w:t>
      </w:r>
      <w:r w:rsidR="00A10A8E" w:rsidRPr="00574D24">
        <w:t>Yes</w:t>
      </w:r>
      <w:r w:rsidR="007F4769" w:rsidRPr="00574D24">
        <w:t>,</w:t>
      </w:r>
      <w:r w:rsidR="00A10A8E" w:rsidRPr="00574D24">
        <w:t xml:space="preserve"> I would.</w:t>
      </w:r>
    </w:p>
    <w:p w14:paraId="0B1FE75C" w14:textId="4387B7C0" w:rsidR="00412826" w:rsidRPr="00187A8D" w:rsidRDefault="00412826" w:rsidP="00412826">
      <w:pPr>
        <w:rPr>
          <w:b/>
          <w:bCs/>
        </w:rPr>
      </w:pPr>
      <w:r w:rsidRPr="00187A8D">
        <w:rPr>
          <w:b/>
          <w:bCs/>
        </w:rPr>
        <w:t>Question:</w:t>
      </w:r>
      <w:r w:rsidR="00187A8D" w:rsidRPr="00187A8D">
        <w:rPr>
          <w:b/>
          <w:bCs/>
        </w:rPr>
        <w:t xml:space="preserve"> </w:t>
      </w:r>
      <w:r w:rsidRPr="00187A8D">
        <w:rPr>
          <w:b/>
          <w:bCs/>
        </w:rPr>
        <w:t>What would be valuable information for Trevor to report to the team from his interaction with Mrs. Simon?</w:t>
      </w:r>
    </w:p>
    <w:p w14:paraId="2944C733" w14:textId="39ABA316" w:rsidR="00412826" w:rsidRDefault="00412826" w:rsidP="00412826">
      <w:pPr>
        <w:pStyle w:val="ListParagraph"/>
        <w:numPr>
          <w:ilvl w:val="0"/>
          <w:numId w:val="11"/>
        </w:numPr>
      </w:pPr>
      <w:r w:rsidRPr="00574D24">
        <w:t xml:space="preserve">“Mrs. Simon was rubbing her hands, pacing, and pulling clothes out of her closet.” </w:t>
      </w:r>
      <w:r>
        <w:t>(</w:t>
      </w:r>
      <w:r w:rsidRPr="00187A8D">
        <w:rPr>
          <w:b/>
          <w:bCs/>
        </w:rPr>
        <w:t>Incorrect.</w:t>
      </w:r>
      <w:r>
        <w:t xml:space="preserve"> Feedback: </w:t>
      </w:r>
      <w:r w:rsidRPr="00574D24">
        <w:t>Trevor is reporting Mrs. Simon’s behaviour, but he is omitting some valuable information from his report.</w:t>
      </w:r>
      <w:r>
        <w:t>)</w:t>
      </w:r>
    </w:p>
    <w:p w14:paraId="2E173750" w14:textId="4DFF1E92" w:rsidR="00412826" w:rsidRDefault="00412826" w:rsidP="00412826">
      <w:pPr>
        <w:pStyle w:val="ListParagraph"/>
        <w:numPr>
          <w:ilvl w:val="0"/>
          <w:numId w:val="11"/>
        </w:numPr>
      </w:pPr>
      <w:r w:rsidRPr="00574D24">
        <w:t xml:space="preserve">“Mrs. Simon was </w:t>
      </w:r>
      <w:r>
        <w:t xml:space="preserve">agitated and </w:t>
      </w:r>
      <w:r w:rsidRPr="00574D24">
        <w:t>pacing</w:t>
      </w:r>
      <w:r>
        <w:t xml:space="preserve">. She wanted to </w:t>
      </w:r>
      <w:r w:rsidRPr="00574D24">
        <w:t xml:space="preserve">pack her clothes to leave and see her wife. I found talking about the things she used to do with her wife, </w:t>
      </w:r>
      <w:r>
        <w:t>like</w:t>
      </w:r>
      <w:r w:rsidRPr="00574D24">
        <w:t xml:space="preserve"> traveling, helped her to settle. </w:t>
      </w:r>
      <w:r w:rsidR="00992223">
        <w:t>We looked at her photo albums</w:t>
      </w:r>
      <w:r w:rsidRPr="00574D24">
        <w:t xml:space="preserve"> and </w:t>
      </w:r>
      <w:r w:rsidR="00992223">
        <w:t>discussed her travels.”</w:t>
      </w:r>
      <w:r w:rsidR="007655DE">
        <w:t xml:space="preserve"> (</w:t>
      </w:r>
      <w:r w:rsidR="007655DE" w:rsidRPr="00187A8D">
        <w:rPr>
          <w:b/>
          <w:bCs/>
        </w:rPr>
        <w:t>Correct.</w:t>
      </w:r>
      <w:r w:rsidR="007655DE">
        <w:t xml:space="preserve"> Feedback: Check mark.)</w:t>
      </w:r>
      <w:r w:rsidRPr="00574D24">
        <w:t xml:space="preserve"> </w:t>
      </w:r>
    </w:p>
    <w:p w14:paraId="0BD7CF93" w14:textId="6DD24379" w:rsidR="00412826" w:rsidRDefault="00412826" w:rsidP="00412826">
      <w:pPr>
        <w:pStyle w:val="ListParagraph"/>
        <w:numPr>
          <w:ilvl w:val="0"/>
          <w:numId w:val="11"/>
        </w:numPr>
      </w:pPr>
      <w:r w:rsidRPr="00574D24">
        <w:t>“Mrs. Simon misses her wife, but she does not remember that her wife passed away last year.”</w:t>
      </w:r>
      <w:r w:rsidR="007655DE">
        <w:t xml:space="preserve"> (</w:t>
      </w:r>
      <w:r w:rsidR="007655DE" w:rsidRPr="00187A8D">
        <w:rPr>
          <w:b/>
          <w:bCs/>
        </w:rPr>
        <w:t>Incorrect.</w:t>
      </w:r>
      <w:r w:rsidR="007655DE">
        <w:t xml:space="preserve"> Feedback: </w:t>
      </w:r>
      <w:r w:rsidR="007655DE" w:rsidRPr="00574D24">
        <w:t>Memory loss is common for a client with dementia and this report does not give any new or helpful information to the health care team.</w:t>
      </w:r>
      <w:r w:rsidR="007655DE">
        <w:t>)</w:t>
      </w:r>
    </w:p>
    <w:p w14:paraId="5BE30606" w14:textId="5D3FA62D" w:rsidR="00412826" w:rsidRPr="00574D24" w:rsidRDefault="00412826" w:rsidP="00412826">
      <w:pPr>
        <w:pStyle w:val="ListParagraph"/>
        <w:numPr>
          <w:ilvl w:val="0"/>
          <w:numId w:val="11"/>
        </w:numPr>
      </w:pPr>
      <w:r w:rsidRPr="00574D24">
        <w:t>“Mrs. Simon was agitated. The closet should be locked up so she cannot access her clothes.”</w:t>
      </w:r>
      <w:r w:rsidR="007655DE">
        <w:t xml:space="preserve"> (</w:t>
      </w:r>
      <w:r w:rsidR="007655DE" w:rsidRPr="00187A8D">
        <w:rPr>
          <w:b/>
          <w:bCs/>
        </w:rPr>
        <w:t>Incorrect.</w:t>
      </w:r>
      <w:r w:rsidR="007655DE">
        <w:t xml:space="preserve"> Feedback: </w:t>
      </w:r>
      <w:r w:rsidR="007655DE" w:rsidRPr="00574D24">
        <w:t>Agitated does not describe her specific behaviours. This report does not give helpful information to the health care team.</w:t>
      </w:r>
      <w:r w:rsidR="007655DE">
        <w:t>)</w:t>
      </w:r>
    </w:p>
    <w:p w14:paraId="60C82D18" w14:textId="77777777" w:rsidR="003377F3" w:rsidRPr="00574D24" w:rsidRDefault="003377F3" w:rsidP="00574D24"/>
    <w:sectPr w:rsidR="003377F3" w:rsidRPr="00574D2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E7B92"/>
    <w:multiLevelType w:val="multilevel"/>
    <w:tmpl w:val="B0D8EA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1AA2E4D"/>
    <w:multiLevelType w:val="hybridMultilevel"/>
    <w:tmpl w:val="E3AE3B48"/>
    <w:lvl w:ilvl="0" w:tplc="49CC6B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3E2B3C"/>
    <w:multiLevelType w:val="hybridMultilevel"/>
    <w:tmpl w:val="59B61052"/>
    <w:lvl w:ilvl="0" w:tplc="A5CE5A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3D3F25"/>
    <w:multiLevelType w:val="hybridMultilevel"/>
    <w:tmpl w:val="E56AAF48"/>
    <w:lvl w:ilvl="0" w:tplc="1A8E18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083C4E"/>
    <w:multiLevelType w:val="hybridMultilevel"/>
    <w:tmpl w:val="26E43FEA"/>
    <w:lvl w:ilvl="0" w:tplc="AFDAD6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8500945">
    <w:abstractNumId w:val="0"/>
  </w:num>
  <w:num w:numId="2" w16cid:durableId="17093798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01304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455776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6629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37860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63901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4715686">
    <w:abstractNumId w:val="2"/>
  </w:num>
  <w:num w:numId="9" w16cid:durableId="219630844">
    <w:abstractNumId w:val="3"/>
  </w:num>
  <w:num w:numId="10" w16cid:durableId="836582102">
    <w:abstractNumId w:val="4"/>
  </w:num>
  <w:num w:numId="11" w16cid:durableId="1709256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MDWxMDUwMjQ2NTVR0lEKTi0uzszPAykwqgUAhmW08CwAAAA="/>
  </w:docVars>
  <w:rsids>
    <w:rsidRoot w:val="003377F3"/>
    <w:rsid w:val="00032B49"/>
    <w:rsid w:val="0004695F"/>
    <w:rsid w:val="00052FFD"/>
    <w:rsid w:val="0006665B"/>
    <w:rsid w:val="00071178"/>
    <w:rsid w:val="000831D2"/>
    <w:rsid w:val="00084F22"/>
    <w:rsid w:val="00086BD6"/>
    <w:rsid w:val="000B0584"/>
    <w:rsid w:val="000C270A"/>
    <w:rsid w:val="000C7293"/>
    <w:rsid w:val="000F621B"/>
    <w:rsid w:val="00102F79"/>
    <w:rsid w:val="00147081"/>
    <w:rsid w:val="00161394"/>
    <w:rsid w:val="00187A8D"/>
    <w:rsid w:val="00192D71"/>
    <w:rsid w:val="001C5D17"/>
    <w:rsid w:val="001F3BF1"/>
    <w:rsid w:val="002402A1"/>
    <w:rsid w:val="002511CA"/>
    <w:rsid w:val="002735EE"/>
    <w:rsid w:val="002C4BC8"/>
    <w:rsid w:val="002C6B63"/>
    <w:rsid w:val="002E4374"/>
    <w:rsid w:val="002F2217"/>
    <w:rsid w:val="0030516C"/>
    <w:rsid w:val="0031387B"/>
    <w:rsid w:val="003377F3"/>
    <w:rsid w:val="00344F7E"/>
    <w:rsid w:val="00353F2A"/>
    <w:rsid w:val="00364FD3"/>
    <w:rsid w:val="00365BDA"/>
    <w:rsid w:val="00371CDB"/>
    <w:rsid w:val="00376C4D"/>
    <w:rsid w:val="003A6710"/>
    <w:rsid w:val="003B5602"/>
    <w:rsid w:val="003B735F"/>
    <w:rsid w:val="0041124E"/>
    <w:rsid w:val="00412826"/>
    <w:rsid w:val="00436896"/>
    <w:rsid w:val="00445AE0"/>
    <w:rsid w:val="004616F1"/>
    <w:rsid w:val="00464D4D"/>
    <w:rsid w:val="0048175A"/>
    <w:rsid w:val="004829DF"/>
    <w:rsid w:val="00490C7B"/>
    <w:rsid w:val="004B05BE"/>
    <w:rsid w:val="004D6D0E"/>
    <w:rsid w:val="004E4340"/>
    <w:rsid w:val="0050518A"/>
    <w:rsid w:val="00525E1E"/>
    <w:rsid w:val="00540062"/>
    <w:rsid w:val="00540238"/>
    <w:rsid w:val="005506DA"/>
    <w:rsid w:val="00574D24"/>
    <w:rsid w:val="00583AF7"/>
    <w:rsid w:val="005B3455"/>
    <w:rsid w:val="00601318"/>
    <w:rsid w:val="006435AB"/>
    <w:rsid w:val="0066503E"/>
    <w:rsid w:val="0066632F"/>
    <w:rsid w:val="0066658E"/>
    <w:rsid w:val="00674637"/>
    <w:rsid w:val="006944BA"/>
    <w:rsid w:val="006A07D7"/>
    <w:rsid w:val="006D19DD"/>
    <w:rsid w:val="006D3E25"/>
    <w:rsid w:val="006E4780"/>
    <w:rsid w:val="006E5F12"/>
    <w:rsid w:val="006E6C48"/>
    <w:rsid w:val="007378E8"/>
    <w:rsid w:val="007412AD"/>
    <w:rsid w:val="00747EF7"/>
    <w:rsid w:val="00764852"/>
    <w:rsid w:val="007655DE"/>
    <w:rsid w:val="007731EC"/>
    <w:rsid w:val="007E52B2"/>
    <w:rsid w:val="007F40E3"/>
    <w:rsid w:val="007F4769"/>
    <w:rsid w:val="00832F43"/>
    <w:rsid w:val="00847529"/>
    <w:rsid w:val="00861C8E"/>
    <w:rsid w:val="00870AEF"/>
    <w:rsid w:val="008815EC"/>
    <w:rsid w:val="008A0A0F"/>
    <w:rsid w:val="008A2B27"/>
    <w:rsid w:val="008C0286"/>
    <w:rsid w:val="008C3C50"/>
    <w:rsid w:val="00912806"/>
    <w:rsid w:val="00927DD8"/>
    <w:rsid w:val="009350C7"/>
    <w:rsid w:val="00935E82"/>
    <w:rsid w:val="00960A2A"/>
    <w:rsid w:val="00965C50"/>
    <w:rsid w:val="00982889"/>
    <w:rsid w:val="009849EB"/>
    <w:rsid w:val="00991E0D"/>
    <w:rsid w:val="00992223"/>
    <w:rsid w:val="009B0D65"/>
    <w:rsid w:val="009C4BF9"/>
    <w:rsid w:val="009C6715"/>
    <w:rsid w:val="009D5D23"/>
    <w:rsid w:val="009E4167"/>
    <w:rsid w:val="009F14D1"/>
    <w:rsid w:val="009F52EE"/>
    <w:rsid w:val="00A03B2D"/>
    <w:rsid w:val="00A10A8E"/>
    <w:rsid w:val="00A4467B"/>
    <w:rsid w:val="00A51A77"/>
    <w:rsid w:val="00A538EB"/>
    <w:rsid w:val="00A55473"/>
    <w:rsid w:val="00A6396D"/>
    <w:rsid w:val="00A6490F"/>
    <w:rsid w:val="00A80269"/>
    <w:rsid w:val="00A97673"/>
    <w:rsid w:val="00AA496E"/>
    <w:rsid w:val="00AB02C8"/>
    <w:rsid w:val="00AC3DD4"/>
    <w:rsid w:val="00AC6B30"/>
    <w:rsid w:val="00AE5056"/>
    <w:rsid w:val="00B04603"/>
    <w:rsid w:val="00B175AF"/>
    <w:rsid w:val="00B53A67"/>
    <w:rsid w:val="00B626CF"/>
    <w:rsid w:val="00BA3F11"/>
    <w:rsid w:val="00BC60D8"/>
    <w:rsid w:val="00BF5940"/>
    <w:rsid w:val="00C05C09"/>
    <w:rsid w:val="00C160AF"/>
    <w:rsid w:val="00C20460"/>
    <w:rsid w:val="00C623B3"/>
    <w:rsid w:val="00C87A08"/>
    <w:rsid w:val="00C952F7"/>
    <w:rsid w:val="00CB0294"/>
    <w:rsid w:val="00CB48A8"/>
    <w:rsid w:val="00CB556C"/>
    <w:rsid w:val="00CC0280"/>
    <w:rsid w:val="00CC1AB8"/>
    <w:rsid w:val="00CE726D"/>
    <w:rsid w:val="00D1466E"/>
    <w:rsid w:val="00D20083"/>
    <w:rsid w:val="00D20DE0"/>
    <w:rsid w:val="00D961DC"/>
    <w:rsid w:val="00DD60C0"/>
    <w:rsid w:val="00DE0648"/>
    <w:rsid w:val="00DF09ED"/>
    <w:rsid w:val="00DF2EFD"/>
    <w:rsid w:val="00E013B1"/>
    <w:rsid w:val="00E21E97"/>
    <w:rsid w:val="00E3292B"/>
    <w:rsid w:val="00E34FD6"/>
    <w:rsid w:val="00E35160"/>
    <w:rsid w:val="00E753AD"/>
    <w:rsid w:val="00E8128A"/>
    <w:rsid w:val="00EC757D"/>
    <w:rsid w:val="00EE1057"/>
    <w:rsid w:val="00F10842"/>
    <w:rsid w:val="00F2564C"/>
    <w:rsid w:val="00F41D95"/>
    <w:rsid w:val="00F62DEC"/>
    <w:rsid w:val="00F868C2"/>
    <w:rsid w:val="00FA29CA"/>
    <w:rsid w:val="00FE134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47A20"/>
  <w15:chartTrackingRefBased/>
  <w15:docId w15:val="{B0A9B452-85CE-4651-B6F5-152AEBF85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815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95745">
      <w:bodyDiv w:val="1"/>
      <w:marLeft w:val="0"/>
      <w:marRight w:val="0"/>
      <w:marTop w:val="0"/>
      <w:marBottom w:val="0"/>
      <w:divBdr>
        <w:top w:val="none" w:sz="0" w:space="0" w:color="auto"/>
        <w:left w:val="none" w:sz="0" w:space="0" w:color="auto"/>
        <w:bottom w:val="none" w:sz="0" w:space="0" w:color="auto"/>
        <w:right w:val="none" w:sz="0" w:space="0" w:color="auto"/>
      </w:divBdr>
    </w:div>
    <w:div w:id="514810691">
      <w:bodyDiv w:val="1"/>
      <w:marLeft w:val="0"/>
      <w:marRight w:val="0"/>
      <w:marTop w:val="0"/>
      <w:marBottom w:val="0"/>
      <w:divBdr>
        <w:top w:val="none" w:sz="0" w:space="0" w:color="auto"/>
        <w:left w:val="none" w:sz="0" w:space="0" w:color="auto"/>
        <w:bottom w:val="none" w:sz="0" w:space="0" w:color="auto"/>
        <w:right w:val="none" w:sz="0" w:space="0" w:color="auto"/>
      </w:divBdr>
    </w:div>
    <w:div w:id="808287559">
      <w:bodyDiv w:val="1"/>
      <w:marLeft w:val="0"/>
      <w:marRight w:val="0"/>
      <w:marTop w:val="0"/>
      <w:marBottom w:val="0"/>
      <w:divBdr>
        <w:top w:val="none" w:sz="0" w:space="0" w:color="auto"/>
        <w:left w:val="none" w:sz="0" w:space="0" w:color="auto"/>
        <w:bottom w:val="none" w:sz="0" w:space="0" w:color="auto"/>
        <w:right w:val="none" w:sz="0" w:space="0" w:color="auto"/>
      </w:divBdr>
    </w:div>
    <w:div w:id="1043286270">
      <w:bodyDiv w:val="1"/>
      <w:marLeft w:val="0"/>
      <w:marRight w:val="0"/>
      <w:marTop w:val="0"/>
      <w:marBottom w:val="0"/>
      <w:divBdr>
        <w:top w:val="none" w:sz="0" w:space="0" w:color="auto"/>
        <w:left w:val="none" w:sz="0" w:space="0" w:color="auto"/>
        <w:bottom w:val="none" w:sz="0" w:space="0" w:color="auto"/>
        <w:right w:val="none" w:sz="0" w:space="0" w:color="auto"/>
      </w:divBdr>
    </w:div>
    <w:div w:id="1241986397">
      <w:bodyDiv w:val="1"/>
      <w:marLeft w:val="0"/>
      <w:marRight w:val="0"/>
      <w:marTop w:val="0"/>
      <w:marBottom w:val="0"/>
      <w:divBdr>
        <w:top w:val="none" w:sz="0" w:space="0" w:color="auto"/>
        <w:left w:val="none" w:sz="0" w:space="0" w:color="auto"/>
        <w:bottom w:val="none" w:sz="0" w:space="0" w:color="auto"/>
        <w:right w:val="none" w:sz="0" w:space="0" w:color="auto"/>
      </w:divBdr>
    </w:div>
    <w:div w:id="1451434127">
      <w:bodyDiv w:val="1"/>
      <w:marLeft w:val="0"/>
      <w:marRight w:val="0"/>
      <w:marTop w:val="0"/>
      <w:marBottom w:val="0"/>
      <w:divBdr>
        <w:top w:val="none" w:sz="0" w:space="0" w:color="auto"/>
        <w:left w:val="none" w:sz="0" w:space="0" w:color="auto"/>
        <w:bottom w:val="none" w:sz="0" w:space="0" w:color="auto"/>
        <w:right w:val="none" w:sz="0" w:space="0" w:color="auto"/>
      </w:divBdr>
    </w:div>
    <w:div w:id="2049602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5</Pages>
  <Words>1587</Words>
  <Characters>904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itlyn Zheng (She/Her)</cp:lastModifiedBy>
  <cp:revision>15</cp:revision>
  <dcterms:created xsi:type="dcterms:W3CDTF">2022-01-14T20:27:00Z</dcterms:created>
  <dcterms:modified xsi:type="dcterms:W3CDTF">2024-04-08T15:47:00Z</dcterms:modified>
</cp:coreProperties>
</file>